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2B8D3AB" w:rsidR="000809CC" w:rsidRPr="000809CC" w:rsidRDefault="000809CC" w:rsidP="00F85C59">
      <w:pPr>
        <w:pStyle w:val="Heading1"/>
        <w:spacing w:line="276" w:lineRule="auto"/>
        <w:rPr>
          <w:color w:val="auto"/>
          <w:sz w:val="60"/>
          <w:szCs w:val="60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0809CC">
        <w:rPr>
          <w:color w:val="auto"/>
          <w:sz w:val="60"/>
          <w:szCs w:val="60"/>
        </w:rPr>
        <w:t>In</w:t>
      </w:r>
      <w:r w:rsidR="0042519C">
        <w:rPr>
          <w:color w:val="auto"/>
          <w:sz w:val="60"/>
          <w:szCs w:val="60"/>
        </w:rPr>
        <w:t>dependent</w:t>
      </w:r>
      <w:r w:rsidRPr="000809CC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Advisory</w:t>
      </w:r>
      <w:r w:rsidR="008351B1">
        <w:rPr>
          <w:color w:val="auto"/>
          <w:sz w:val="60"/>
          <w:szCs w:val="60"/>
        </w:rPr>
        <w:t xml:space="preserve"> </w:t>
      </w:r>
      <w:r>
        <w:rPr>
          <w:color w:val="auto"/>
          <w:sz w:val="60"/>
          <w:szCs w:val="60"/>
        </w:rPr>
        <w:t>Council</w:t>
      </w:r>
      <w:bookmarkEnd w:id="1"/>
      <w:bookmarkEnd w:id="2"/>
      <w:bookmarkEnd w:id="3"/>
      <w:bookmarkEnd w:id="4"/>
    </w:p>
    <w:p w14:paraId="71357D42" w14:textId="71933044" w:rsidR="000809CC" w:rsidRPr="00E67928" w:rsidRDefault="000809CC" w:rsidP="008351B1">
      <w:pPr>
        <w:pStyle w:val="Subtitle"/>
        <w:spacing w:before="280" w:after="280" w:line="276" w:lineRule="auto"/>
        <w:rPr>
          <w:color w:val="6B2976"/>
          <w:szCs w:val="40"/>
        </w:rPr>
      </w:pPr>
      <w:bookmarkStart w:id="54" w:name="_Toc105420654"/>
      <w:bookmarkStart w:id="55" w:name="_Toc105429880"/>
      <w:bookmarkStart w:id="56" w:name="_Toc105854848"/>
      <w:r w:rsidRPr="00E67928">
        <w:rPr>
          <w:color w:val="6B2976"/>
          <w:szCs w:val="40"/>
        </w:rPr>
        <w:t xml:space="preserve">An Easy Read </w:t>
      </w:r>
      <w:r w:rsidR="00862FD3">
        <w:rPr>
          <w:color w:val="6B2976"/>
          <w:szCs w:val="40"/>
        </w:rPr>
        <w:t xml:space="preserve">text-only </w:t>
      </w:r>
      <w:r w:rsidRPr="00E67928">
        <w:rPr>
          <w:color w:val="6B2976"/>
          <w:szCs w:val="40"/>
        </w:rPr>
        <w:t xml:space="preserve">meeting </w:t>
      </w:r>
      <w:bookmarkEnd w:id="54"/>
      <w:bookmarkEnd w:id="55"/>
      <w:bookmarkEnd w:id="56"/>
      <w:r w:rsidR="0042519C">
        <w:rPr>
          <w:color w:val="6B2976"/>
          <w:szCs w:val="40"/>
        </w:rPr>
        <w:t>bulletin</w:t>
      </w:r>
    </w:p>
    <w:p w14:paraId="0C3A6267" w14:textId="77777777" w:rsidR="008351B1" w:rsidRDefault="0042519C" w:rsidP="00EE2AE8">
      <w:pPr>
        <w:spacing w:after="480"/>
      </w:pPr>
      <w:r>
        <w:rPr>
          <w:rStyle w:val="Strong"/>
          <w:color w:val="auto"/>
          <w:sz w:val="32"/>
          <w:szCs w:val="32"/>
        </w:rPr>
        <w:t>27 July 2022</w:t>
      </w: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End w:id="5"/>
    </w:p>
    <w:p w14:paraId="1BD2B2C0" w14:textId="03B4589E" w:rsidR="00F3744E" w:rsidRPr="008351B1" w:rsidRDefault="00F3744E" w:rsidP="00763291">
      <w:pPr>
        <w:pStyle w:val="Heading2"/>
        <w:rPr>
          <w:color w:val="auto"/>
        </w:rPr>
      </w:pPr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</w:p>
    <w:p w14:paraId="384C25A7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 share with the community.</w:t>
      </w:r>
    </w:p>
    <w:p w14:paraId="5C4D3B7A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 meeting.</w:t>
      </w:r>
    </w:p>
    <w:p w14:paraId="19EF9FEC" w14:textId="7DF16781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</w:t>
      </w:r>
      <w:r w:rsidR="00EE2AE8">
        <w:t> </w:t>
      </w:r>
      <w:r>
        <w:t>NDIS better.</w:t>
      </w:r>
    </w:p>
    <w:p w14:paraId="18D6EA18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>Council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07DF4788" w14:textId="77777777" w:rsidR="008351B1" w:rsidRPr="00E9016B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Council. </w:t>
      </w:r>
    </w:p>
    <w:p w14:paraId="5BB70BDC" w14:textId="10642102" w:rsidR="008351B1" w:rsidRPr="0052434D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184EF089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276E63AE" w14:textId="77777777" w:rsidR="008351B1" w:rsidRPr="00E9016B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50F2CE9F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 mean.</w:t>
      </w:r>
    </w:p>
    <w:p w14:paraId="0DED7D63" w14:textId="5DD0A5BD" w:rsidR="008351B1" w:rsidRPr="00E9016B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EE2AE8">
        <w:t>12</w:t>
      </w:r>
      <w:r>
        <w:t xml:space="preserve">. </w:t>
      </w:r>
    </w:p>
    <w:p w14:paraId="6AEFE759" w14:textId="64127418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Easy Read bulletin is a summary of another</w:t>
      </w:r>
      <w:r>
        <w:rPr>
          <w:rFonts w:ascii="Calibri" w:hAnsi="Calibri" w:cs="Calibri"/>
        </w:rPr>
        <w:t> </w:t>
      </w:r>
      <w:r>
        <w:t>bulletin.</w:t>
      </w:r>
    </w:p>
    <w:p w14:paraId="108B3DDE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 w:cs="Calibri"/>
        </w:rPr>
        <w:t> </w:t>
      </w:r>
      <w:r>
        <w:t>ideas.</w:t>
      </w:r>
    </w:p>
    <w:p w14:paraId="48D11CEE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194FA18B" w14:textId="350E4669" w:rsidR="008351B1" w:rsidRPr="000F6E4B" w:rsidRDefault="00FF617F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F85C59" w:rsidRPr="00637E0D">
          <w:rPr>
            <w:rStyle w:val="Hyperlink"/>
          </w:rPr>
          <w:t>www.ndis-iac.com.au/meetings</w:t>
        </w:r>
      </w:hyperlink>
    </w:p>
    <w:p w14:paraId="1EF50520" w14:textId="0D58A47D" w:rsidR="008351B1" w:rsidRPr="000F6E4B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>.</w:t>
      </w:r>
      <w:r>
        <w:t xml:space="preserve"> </w:t>
      </w:r>
      <w:r w:rsidRPr="000F6E4B">
        <w:t>A friend, family member or support p</w:t>
      </w:r>
      <w:r>
        <w:t>erson may be able to help you.</w:t>
      </w:r>
    </w:p>
    <w:bookmarkStart w:id="72" w:name="_Toc41661250" w:displacedByCustomXml="next"/>
    <w:bookmarkStart w:id="73" w:name="_Toc41655088" w:displacedByCustomXml="next"/>
    <w:bookmarkStart w:id="74" w:name="_Toc12636473" w:displacedByCustomXml="next"/>
    <w:bookmarkStart w:id="75" w:name="_Toc12634015" w:displacedByCustomXml="next"/>
    <w:bookmarkStart w:id="76" w:name="_Toc6390564" w:displacedByCustomXml="next"/>
    <w:bookmarkStart w:id="77" w:name="_Toc6306674" w:displacedByCustomXml="next"/>
    <w:bookmarkStart w:id="78" w:name="_Toc6305502" w:displacedByCustomXml="next"/>
    <w:bookmarkStart w:id="79" w:name="_Toc6302389" w:displacedByCustomXml="next"/>
    <w:bookmarkStart w:id="80" w:name="_Toc5979655" w:displacedByCustomXml="next"/>
    <w:bookmarkStart w:id="81" w:name="_Toc5975101" w:displacedByCustomXml="next"/>
    <w:bookmarkStart w:id="82" w:name="_Toc5878086" w:displacedByCustomXml="next"/>
    <w:bookmarkStart w:id="83" w:name="_Toc533084358" w:displacedByCustomXml="next"/>
    <w:bookmarkStart w:id="84" w:name="_Toc533079088" w:displacedByCustomXml="next"/>
    <w:bookmarkStart w:id="85" w:name="_Toc533077010" w:displacedByCustomXml="next"/>
    <w:bookmarkStart w:id="86" w:name="_Toc533076400" w:displacedByCustomXml="next"/>
    <w:bookmarkStart w:id="87" w:name="_Toc529882155" w:displacedByCustomXml="next"/>
    <w:bookmarkStart w:id="88" w:name="_Toc527644812" w:displacedByCustomXml="next"/>
    <w:bookmarkStart w:id="89" w:name="_Toc527635163" w:displacedByCustomXml="next"/>
    <w:bookmarkStart w:id="90" w:name="_Toc498339417" w:displacedByCustomXml="next"/>
    <w:bookmarkStart w:id="91" w:name="_Toc497302120" w:displacedByCustomXml="next"/>
    <w:bookmarkStart w:id="92" w:name="_Toc497215533" w:displacedByCustomXml="next"/>
    <w:bookmarkStart w:id="93" w:name="_Toc497212949" w:displacedByCustomXml="next"/>
    <w:bookmarkStart w:id="94" w:name="_Toc497209781" w:displacedByCustomXml="next"/>
    <w:bookmarkStart w:id="95" w:name="_Toc497142654" w:displacedByCustomXml="next"/>
    <w:bookmarkStart w:id="96" w:name="_Hlk42013068" w:displacedByCustomXml="next"/>
    <w:bookmarkStart w:id="97" w:name="_Hlk41661236" w:displacedByCustomXml="next"/>
    <w:bookmarkStart w:id="98" w:name="_Toc42093324" w:displacedByCustomXml="next"/>
    <w:bookmarkStart w:id="99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1E841F31" w14:textId="77777777" w:rsidR="00B564BA" w:rsidRDefault="00AE2123" w:rsidP="009F5197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0F4A0CD1" w14:textId="187F8C51" w:rsidR="00B564BA" w:rsidRDefault="00FF617F" w:rsidP="009F5197">
          <w:pPr>
            <w:pStyle w:val="TOC1"/>
            <w:spacing w:before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1729771" w:history="1">
            <w:r w:rsidR="00B564BA" w:rsidRPr="002C2D71">
              <w:rPr>
                <w:rStyle w:val="Hyperlink"/>
              </w:rPr>
              <w:t>What happened in the last meeting?</w:t>
            </w:r>
            <w:r w:rsidR="00B564BA">
              <w:rPr>
                <w:webHidden/>
              </w:rPr>
              <w:tab/>
            </w:r>
            <w:r w:rsidR="00B564BA">
              <w:rPr>
                <w:webHidden/>
              </w:rPr>
              <w:fldChar w:fldCharType="begin"/>
            </w:r>
            <w:r w:rsidR="00B564BA">
              <w:rPr>
                <w:webHidden/>
              </w:rPr>
              <w:instrText xml:space="preserve"> PAGEREF _Toc111729771 \h </w:instrText>
            </w:r>
            <w:r w:rsidR="00B564BA">
              <w:rPr>
                <w:webHidden/>
              </w:rPr>
            </w:r>
            <w:r w:rsidR="00B564BA">
              <w:rPr>
                <w:webHidden/>
              </w:rPr>
              <w:fldChar w:fldCharType="separate"/>
            </w:r>
            <w:r w:rsidR="00EE2AE8">
              <w:rPr>
                <w:webHidden/>
              </w:rPr>
              <w:t>2</w:t>
            </w:r>
            <w:r w:rsidR="00B564BA">
              <w:rPr>
                <w:webHidden/>
              </w:rPr>
              <w:fldChar w:fldCharType="end"/>
            </w:r>
          </w:hyperlink>
        </w:p>
        <w:p w14:paraId="26DA75B5" w14:textId="7E1B1258" w:rsidR="00B564BA" w:rsidRDefault="00FF617F" w:rsidP="009F5197">
          <w:pPr>
            <w:pStyle w:val="TOC1"/>
            <w:spacing w:before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1729772" w:history="1">
            <w:r w:rsidR="00B564BA" w:rsidRPr="002C2D71">
              <w:rPr>
                <w:rStyle w:val="Hyperlink"/>
              </w:rPr>
              <w:t>What did our Council Members share?</w:t>
            </w:r>
            <w:r w:rsidR="00B564BA">
              <w:rPr>
                <w:webHidden/>
              </w:rPr>
              <w:tab/>
            </w:r>
            <w:r w:rsidR="00B564BA">
              <w:rPr>
                <w:webHidden/>
              </w:rPr>
              <w:fldChar w:fldCharType="begin"/>
            </w:r>
            <w:r w:rsidR="00B564BA">
              <w:rPr>
                <w:webHidden/>
              </w:rPr>
              <w:instrText xml:space="preserve"> PAGEREF _Toc111729772 \h </w:instrText>
            </w:r>
            <w:r w:rsidR="00B564BA">
              <w:rPr>
                <w:webHidden/>
              </w:rPr>
            </w:r>
            <w:r w:rsidR="00B564BA">
              <w:rPr>
                <w:webHidden/>
              </w:rPr>
              <w:fldChar w:fldCharType="separate"/>
            </w:r>
            <w:r w:rsidR="00EE2AE8">
              <w:rPr>
                <w:webHidden/>
              </w:rPr>
              <w:t>4</w:t>
            </w:r>
            <w:r w:rsidR="00B564BA">
              <w:rPr>
                <w:webHidden/>
              </w:rPr>
              <w:fldChar w:fldCharType="end"/>
            </w:r>
          </w:hyperlink>
        </w:p>
        <w:p w14:paraId="25E27B0B" w14:textId="441F7D48" w:rsidR="00B564BA" w:rsidRDefault="00FF617F" w:rsidP="009F5197">
          <w:pPr>
            <w:pStyle w:val="TOC1"/>
            <w:spacing w:before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1729773" w:history="1">
            <w:r w:rsidR="00B564BA" w:rsidRPr="002C2D71">
              <w:rPr>
                <w:rStyle w:val="Hyperlink"/>
              </w:rPr>
              <w:t>Important updates</w:t>
            </w:r>
            <w:r w:rsidR="00B564BA">
              <w:rPr>
                <w:webHidden/>
              </w:rPr>
              <w:tab/>
            </w:r>
            <w:r w:rsidR="00B564BA">
              <w:rPr>
                <w:webHidden/>
              </w:rPr>
              <w:fldChar w:fldCharType="begin"/>
            </w:r>
            <w:r w:rsidR="00B564BA">
              <w:rPr>
                <w:webHidden/>
              </w:rPr>
              <w:instrText xml:space="preserve"> PAGEREF _Toc111729773 \h </w:instrText>
            </w:r>
            <w:r w:rsidR="00B564BA">
              <w:rPr>
                <w:webHidden/>
              </w:rPr>
            </w:r>
            <w:r w:rsidR="00B564BA">
              <w:rPr>
                <w:webHidden/>
              </w:rPr>
              <w:fldChar w:fldCharType="separate"/>
            </w:r>
            <w:r w:rsidR="00EE2AE8">
              <w:rPr>
                <w:webHidden/>
              </w:rPr>
              <w:t>8</w:t>
            </w:r>
            <w:r w:rsidR="00B564BA">
              <w:rPr>
                <w:webHidden/>
              </w:rPr>
              <w:fldChar w:fldCharType="end"/>
            </w:r>
          </w:hyperlink>
        </w:p>
        <w:p w14:paraId="7C972A1C" w14:textId="76A3C5C9" w:rsidR="00B564BA" w:rsidRDefault="00FF617F" w:rsidP="009F5197">
          <w:pPr>
            <w:pStyle w:val="TOC1"/>
            <w:spacing w:before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1729774" w:history="1">
            <w:r w:rsidR="00B564BA" w:rsidRPr="002C2D71">
              <w:rPr>
                <w:rStyle w:val="Hyperlink"/>
              </w:rPr>
              <w:t>Our next meeting</w:t>
            </w:r>
            <w:r w:rsidR="00B564BA">
              <w:rPr>
                <w:webHidden/>
              </w:rPr>
              <w:tab/>
            </w:r>
            <w:r w:rsidR="00B564BA">
              <w:rPr>
                <w:webHidden/>
              </w:rPr>
              <w:fldChar w:fldCharType="begin"/>
            </w:r>
            <w:r w:rsidR="00B564BA">
              <w:rPr>
                <w:webHidden/>
              </w:rPr>
              <w:instrText xml:space="preserve"> PAGEREF _Toc111729774 \h </w:instrText>
            </w:r>
            <w:r w:rsidR="00B564BA">
              <w:rPr>
                <w:webHidden/>
              </w:rPr>
            </w:r>
            <w:r w:rsidR="00B564BA">
              <w:rPr>
                <w:webHidden/>
              </w:rPr>
              <w:fldChar w:fldCharType="separate"/>
            </w:r>
            <w:r w:rsidR="00EE2AE8">
              <w:rPr>
                <w:webHidden/>
              </w:rPr>
              <w:t>11</w:t>
            </w:r>
            <w:r w:rsidR="00B564BA">
              <w:rPr>
                <w:webHidden/>
              </w:rPr>
              <w:fldChar w:fldCharType="end"/>
            </w:r>
          </w:hyperlink>
        </w:p>
        <w:p w14:paraId="4E378190" w14:textId="6849A482" w:rsidR="00B564BA" w:rsidRDefault="00FF617F" w:rsidP="009F5197">
          <w:pPr>
            <w:pStyle w:val="TOC1"/>
            <w:spacing w:before="240"/>
            <w:rPr>
              <w:rFonts w:asciiTheme="minorHAnsi" w:eastAsiaTheme="minorEastAsia" w:hAnsiTheme="minorHAnsi" w:cstheme="minorBidi"/>
              <w:sz w:val="22"/>
              <w:lang w:eastAsia="en-AU"/>
            </w:rPr>
          </w:pPr>
          <w:hyperlink w:anchor="_Toc111729775" w:history="1">
            <w:r w:rsidR="00B564BA" w:rsidRPr="002C2D71">
              <w:rPr>
                <w:rStyle w:val="Hyperlink"/>
              </w:rPr>
              <w:t>More information</w:t>
            </w:r>
            <w:r w:rsidR="00B564BA">
              <w:rPr>
                <w:webHidden/>
              </w:rPr>
              <w:tab/>
            </w:r>
            <w:r w:rsidR="00B564BA">
              <w:rPr>
                <w:webHidden/>
              </w:rPr>
              <w:fldChar w:fldCharType="begin"/>
            </w:r>
            <w:r w:rsidR="00B564BA">
              <w:rPr>
                <w:webHidden/>
              </w:rPr>
              <w:instrText xml:space="preserve"> PAGEREF _Toc111729775 \h </w:instrText>
            </w:r>
            <w:r w:rsidR="00B564BA">
              <w:rPr>
                <w:webHidden/>
              </w:rPr>
            </w:r>
            <w:r w:rsidR="00B564BA">
              <w:rPr>
                <w:webHidden/>
              </w:rPr>
              <w:fldChar w:fldCharType="separate"/>
            </w:r>
            <w:r w:rsidR="00EE2AE8">
              <w:rPr>
                <w:webHidden/>
              </w:rPr>
              <w:t>11</w:t>
            </w:r>
            <w:r w:rsidR="00B564BA">
              <w:rPr>
                <w:webHidden/>
              </w:rPr>
              <w:fldChar w:fldCharType="end"/>
            </w:r>
          </w:hyperlink>
        </w:p>
        <w:p w14:paraId="5627309E" w14:textId="5F2F58E3" w:rsidR="00E05DD1" w:rsidRDefault="00FF617F" w:rsidP="009F5197">
          <w:pPr>
            <w:pStyle w:val="TOC1"/>
            <w:spacing w:before="240"/>
          </w:pPr>
          <w:hyperlink w:anchor="_Toc111729776" w:history="1">
            <w:r w:rsidR="00B564BA" w:rsidRPr="002C2D71">
              <w:rPr>
                <w:rStyle w:val="Hyperlink"/>
              </w:rPr>
              <w:t>Word list</w:t>
            </w:r>
            <w:r w:rsidR="00B564BA">
              <w:rPr>
                <w:webHidden/>
              </w:rPr>
              <w:tab/>
            </w:r>
            <w:r w:rsidR="00B564BA">
              <w:rPr>
                <w:webHidden/>
              </w:rPr>
              <w:fldChar w:fldCharType="begin"/>
            </w:r>
            <w:r w:rsidR="00B564BA">
              <w:rPr>
                <w:webHidden/>
              </w:rPr>
              <w:instrText xml:space="preserve"> PAGEREF _Toc111729776 \h </w:instrText>
            </w:r>
            <w:r w:rsidR="00B564BA">
              <w:rPr>
                <w:webHidden/>
              </w:rPr>
            </w:r>
            <w:r w:rsidR="00B564BA">
              <w:rPr>
                <w:webHidden/>
              </w:rPr>
              <w:fldChar w:fldCharType="separate"/>
            </w:r>
            <w:r w:rsidR="00EE2AE8">
              <w:rPr>
                <w:webHidden/>
              </w:rPr>
              <w:t>12</w:t>
            </w:r>
            <w:r w:rsidR="00B564BA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388108D9" w14:textId="12F65869" w:rsidR="00D01D6C" w:rsidRPr="0042519C" w:rsidRDefault="00031E57" w:rsidP="009F5197">
      <w:pPr>
        <w:pStyle w:val="Heading2"/>
        <w:spacing w:before="840"/>
        <w:rPr>
          <w:lang w:val="en-AU"/>
        </w:rPr>
      </w:pPr>
      <w:bookmarkStart w:id="100" w:name="_Toc111729771"/>
      <w:bookmarkStart w:id="101" w:name="_Toc6390577"/>
      <w:bookmarkStart w:id="102" w:name="_Toc12634028"/>
      <w:bookmarkEnd w:id="53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r>
        <w:rPr>
          <w:lang w:val="en-AU"/>
        </w:rPr>
        <w:t>What happened in the last meeting?</w:t>
      </w:r>
      <w:bookmarkEnd w:id="100"/>
    </w:p>
    <w:p w14:paraId="5DDBB85C" w14:textId="77777777" w:rsidR="008351B1" w:rsidRDefault="008351B1" w:rsidP="008351B1">
      <w:r>
        <w:t>Leah Van Poppel ran the last meeting.</w:t>
      </w:r>
    </w:p>
    <w:p w14:paraId="513C8334" w14:textId="77777777" w:rsidR="008351B1" w:rsidRDefault="008351B1" w:rsidP="008351B1">
      <w:r>
        <w:t>She is the Council’s Principal Member.</w:t>
      </w:r>
    </w:p>
    <w:p w14:paraId="19823D4E" w14:textId="77777777" w:rsidR="008351B1" w:rsidRPr="00126658" w:rsidRDefault="008351B1" w:rsidP="0019246C">
      <w:pPr>
        <w:pStyle w:val="Str"/>
      </w:pPr>
      <w:r>
        <w:t xml:space="preserve">She’s also a member of the </w:t>
      </w:r>
      <w:r w:rsidRPr="0019246C">
        <w:rPr>
          <w:rStyle w:val="Strong"/>
        </w:rPr>
        <w:t>NDIA Board</w:t>
      </w:r>
      <w:r>
        <w:t>.</w:t>
      </w:r>
    </w:p>
    <w:p w14:paraId="3476A3E4" w14:textId="77777777" w:rsidR="008351B1" w:rsidRDefault="008351B1" w:rsidP="008351B1">
      <w:r>
        <w:t>The NDIA Board is a group of people who make decisions about all parts of the NDIA.</w:t>
      </w:r>
    </w:p>
    <w:p w14:paraId="467A3167" w14:textId="77777777" w:rsidR="008351B1" w:rsidRPr="00126658" w:rsidRDefault="008351B1" w:rsidP="008351B1">
      <w:r>
        <w:t>It was held on 27 July 2022.</w:t>
      </w:r>
    </w:p>
    <w:p w14:paraId="58C61282" w14:textId="77777777" w:rsidR="008351B1" w:rsidRDefault="008351B1" w:rsidP="008351B1">
      <w:r>
        <w:t>Leah welcomed Dr Lisa Studdert.</w:t>
      </w:r>
    </w:p>
    <w:p w14:paraId="41C0FA1D" w14:textId="38A0356F" w:rsidR="008351B1" w:rsidRDefault="008351B1" w:rsidP="008351B1">
      <w:r>
        <w:t>Lisa is the Acting Chief Executive Officer at the NDIA.</w:t>
      </w:r>
    </w:p>
    <w:p w14:paraId="2348122A" w14:textId="77777777" w:rsidR="008351B1" w:rsidRPr="00126658" w:rsidRDefault="008351B1" w:rsidP="008351B1">
      <w:r>
        <w:t>This means she’s running the NDIA for a period of</w:t>
      </w:r>
      <w:r>
        <w:rPr>
          <w:rFonts w:ascii="Calibri" w:hAnsi="Calibri" w:cs="Calibri"/>
        </w:rPr>
        <w:t> </w:t>
      </w:r>
      <w:r>
        <w:t>time.</w:t>
      </w:r>
    </w:p>
    <w:p w14:paraId="1EED90C1" w14:textId="77777777" w:rsidR="008351B1" w:rsidRDefault="008351B1" w:rsidP="008351B1">
      <w:r>
        <w:t xml:space="preserve">Leah also welcomed </w:t>
      </w:r>
      <w:r w:rsidRPr="003375AD">
        <w:t>Jim Minto</w:t>
      </w:r>
      <w:r>
        <w:t>.</w:t>
      </w:r>
    </w:p>
    <w:p w14:paraId="1AD6F822" w14:textId="77777777" w:rsidR="008351B1" w:rsidRDefault="008351B1" w:rsidP="008351B1">
      <w:r>
        <w:t xml:space="preserve">He is the Acting </w:t>
      </w:r>
      <w:bookmarkStart w:id="103" w:name="_Hlk111019835"/>
      <w:r w:rsidRPr="00D90A8F">
        <w:rPr>
          <w:rStyle w:val="Strong"/>
        </w:rPr>
        <w:t>NDIA Board</w:t>
      </w:r>
      <w:r>
        <w:t xml:space="preserve"> </w:t>
      </w:r>
      <w:bookmarkEnd w:id="103"/>
      <w:r>
        <w:t>Chair.</w:t>
      </w:r>
    </w:p>
    <w:p w14:paraId="43F9F6C9" w14:textId="77777777" w:rsidR="008351B1" w:rsidRPr="00126658" w:rsidRDefault="008351B1" w:rsidP="008351B1">
      <w:r>
        <w:t>This means he’s running the NDIA Board for</w:t>
      </w:r>
      <w:r>
        <w:rPr>
          <w:rFonts w:ascii="Calibri" w:hAnsi="Calibri" w:cs="Calibri"/>
        </w:rPr>
        <w:t> </w:t>
      </w:r>
      <w:r>
        <w:t>a</w:t>
      </w:r>
      <w:r>
        <w:rPr>
          <w:rFonts w:ascii="Calibri" w:hAnsi="Calibri" w:cs="Calibri"/>
        </w:rPr>
        <w:t> </w:t>
      </w:r>
      <w:r>
        <w:t>period of time.</w:t>
      </w:r>
    </w:p>
    <w:p w14:paraId="635949D0" w14:textId="5DFC837B" w:rsidR="00BA567A" w:rsidRDefault="00BA567A" w:rsidP="00BA567A">
      <w:pPr>
        <w:pStyle w:val="Heading3"/>
      </w:pPr>
      <w:r>
        <w:lastRenderedPageBreak/>
        <w:t xml:space="preserve">What did Lisa </w:t>
      </w:r>
      <w:r w:rsidR="00B36902">
        <w:t>share</w:t>
      </w:r>
      <w:r>
        <w:t>?</w:t>
      </w:r>
    </w:p>
    <w:p w14:paraId="058EBAA2" w14:textId="77777777" w:rsidR="008351B1" w:rsidRDefault="008351B1" w:rsidP="008351B1">
      <w:r>
        <w:t>Lisa explained that the NDIA felt hopeful with the new government.</w:t>
      </w:r>
    </w:p>
    <w:p w14:paraId="4F9A8C1A" w14:textId="77777777" w:rsidR="008351B1" w:rsidRDefault="008351B1" w:rsidP="008351B1">
      <w:r>
        <w:t>Lisa also explained that she has had meetings with Bill Shorten.</w:t>
      </w:r>
    </w:p>
    <w:p w14:paraId="76FDA493" w14:textId="77777777" w:rsidR="008351B1" w:rsidRPr="00126658" w:rsidRDefault="008351B1" w:rsidP="008351B1">
      <w:r>
        <w:t xml:space="preserve">He is the </w:t>
      </w:r>
      <w:bookmarkStart w:id="104" w:name="_Hlk111019848"/>
      <w:r w:rsidRPr="00D90A8F">
        <w:rPr>
          <w:rStyle w:val="Strong"/>
        </w:rPr>
        <w:t>Minister</w:t>
      </w:r>
      <w:r>
        <w:t xml:space="preserve"> </w:t>
      </w:r>
      <w:bookmarkEnd w:id="104"/>
      <w:r>
        <w:t>for the National Disability Insurance Scheme.</w:t>
      </w:r>
    </w:p>
    <w:p w14:paraId="7B9F8127" w14:textId="77777777" w:rsidR="008351B1" w:rsidRDefault="008351B1" w:rsidP="008351B1">
      <w:r>
        <w:t>A minister leads an area of government.</w:t>
      </w:r>
    </w:p>
    <w:p w14:paraId="312AA8C9" w14:textId="77777777" w:rsidR="008351B1" w:rsidRDefault="008351B1" w:rsidP="008351B1">
      <w:r>
        <w:t>In these meetings, Lisa and Bill talked about the</w:t>
      </w:r>
      <w:r>
        <w:rPr>
          <w:rFonts w:ascii="Calibri" w:hAnsi="Calibri" w:cs="Calibri"/>
        </w:rPr>
        <w:t> </w:t>
      </w:r>
      <w:r>
        <w:t>NDIS.</w:t>
      </w:r>
    </w:p>
    <w:p w14:paraId="60AFEFC1" w14:textId="77777777" w:rsidR="008351B1" w:rsidRDefault="008351B1" w:rsidP="008351B1">
      <w:r>
        <w:t xml:space="preserve">Lisa explained the Australian Government will </w:t>
      </w:r>
      <w:r w:rsidRPr="00D90A8F">
        <w:rPr>
          <w:rStyle w:val="Strong"/>
        </w:rPr>
        <w:t>review</w:t>
      </w:r>
      <w:r>
        <w:t xml:space="preserve"> the NDIS.</w:t>
      </w:r>
    </w:p>
    <w:p w14:paraId="588D9A99" w14:textId="34C237CA" w:rsidR="008351B1" w:rsidRDefault="008351B1" w:rsidP="008351B1">
      <w:r>
        <w:t>When the Australian Government reviews something, they check to</w:t>
      </w:r>
      <w:r w:rsidR="00EE2AE8">
        <w:t> </w:t>
      </w:r>
      <w:r>
        <w:t>see</w:t>
      </w:r>
      <w:r>
        <w:rPr>
          <w:rFonts w:ascii="Calibri" w:hAnsi="Calibri" w:cs="Calibri"/>
        </w:rPr>
        <w:t> </w:t>
      </w:r>
      <w:r>
        <w:t>what:</w:t>
      </w:r>
    </w:p>
    <w:p w14:paraId="4B70D778" w14:textId="77777777" w:rsidR="008351B1" w:rsidRDefault="008351B1" w:rsidP="00D57B55">
      <w:pPr>
        <w:pStyle w:val="ListParagraph"/>
        <w:numPr>
          <w:ilvl w:val="0"/>
          <w:numId w:val="5"/>
        </w:numPr>
      </w:pPr>
      <w:r>
        <w:t>works well</w:t>
      </w:r>
    </w:p>
    <w:p w14:paraId="4306E20C" w14:textId="77777777" w:rsidR="008351B1" w:rsidRDefault="008351B1" w:rsidP="00D57B55">
      <w:pPr>
        <w:pStyle w:val="ListParagraph"/>
        <w:numPr>
          <w:ilvl w:val="0"/>
          <w:numId w:val="5"/>
        </w:numPr>
      </w:pPr>
      <w:r>
        <w:t>can be better.</w:t>
      </w:r>
    </w:p>
    <w:p w14:paraId="7A1ABCD3" w14:textId="77777777" w:rsidR="008351B1" w:rsidRDefault="008351B1" w:rsidP="008351B1">
      <w:r>
        <w:t>Lisa also explained other work the NDIA will do.</w:t>
      </w:r>
    </w:p>
    <w:p w14:paraId="6ECADC04" w14:textId="77777777" w:rsidR="008351B1" w:rsidRDefault="008351B1" w:rsidP="008351B1">
      <w:r>
        <w:t>This work included how the NDIA will:</w:t>
      </w:r>
    </w:p>
    <w:p w14:paraId="77677EE9" w14:textId="77777777" w:rsidR="008351B1" w:rsidRDefault="008351B1" w:rsidP="00140622">
      <w:pPr>
        <w:pStyle w:val="ListParagraph"/>
        <w:numPr>
          <w:ilvl w:val="0"/>
          <w:numId w:val="28"/>
        </w:numPr>
        <w:spacing w:before="120" w:after="0"/>
      </w:pPr>
      <w:r>
        <w:t>keep responding to COVID-19</w:t>
      </w:r>
    </w:p>
    <w:p w14:paraId="587C9B6B" w14:textId="77777777" w:rsidR="008351B1" w:rsidRDefault="008351B1" w:rsidP="00140622">
      <w:pPr>
        <w:pStyle w:val="ListParagraph"/>
        <w:numPr>
          <w:ilvl w:val="0"/>
          <w:numId w:val="28"/>
        </w:numPr>
        <w:spacing w:before="120" w:after="0"/>
      </w:pPr>
      <w:r>
        <w:t>make planning better for participants – people with disability who take part in the</w:t>
      </w:r>
      <w:r w:rsidRPr="00B564BA">
        <w:rPr>
          <w:rFonts w:cs="Arial"/>
        </w:rPr>
        <w:t> </w:t>
      </w:r>
      <w:r>
        <w:t>NDIS.</w:t>
      </w:r>
    </w:p>
    <w:p w14:paraId="73C90741" w14:textId="1F599CEB" w:rsidR="00EA7663" w:rsidRDefault="00EA7663" w:rsidP="009F5197">
      <w:pPr>
        <w:pStyle w:val="Heading3"/>
        <w:spacing w:before="480"/>
      </w:pPr>
      <w:r>
        <w:t xml:space="preserve">What did Jim </w:t>
      </w:r>
      <w:r w:rsidR="00B36902">
        <w:t>share</w:t>
      </w:r>
      <w:r>
        <w:t>?</w:t>
      </w:r>
    </w:p>
    <w:p w14:paraId="5EE985E8" w14:textId="77777777" w:rsidR="008351B1" w:rsidRPr="00126658" w:rsidRDefault="008351B1" w:rsidP="008351B1">
      <w:r>
        <w:t>Jim explained the NDIA Board is focusing on the next stage of the NDIS.</w:t>
      </w:r>
    </w:p>
    <w:p w14:paraId="3FC2EDB2" w14:textId="1C5B2E99" w:rsidR="008351B1" w:rsidRDefault="008351B1" w:rsidP="008351B1">
      <w:r>
        <w:t>He also explained the NDIA Board wants participants to get support to work towards their goals.</w:t>
      </w:r>
    </w:p>
    <w:p w14:paraId="3425AC64" w14:textId="28879FB5" w:rsidR="008351B1" w:rsidRPr="00126658" w:rsidRDefault="008351B1" w:rsidP="008351B1">
      <w:r>
        <w:t>And they want this support to be consistent – the same each time.</w:t>
      </w:r>
    </w:p>
    <w:p w14:paraId="2453534B" w14:textId="36750545" w:rsidR="008351B1" w:rsidRDefault="008351B1" w:rsidP="008351B1">
      <w:r>
        <w:t>Jim also explained the NDIA Board are looking for a permanent CEO for</w:t>
      </w:r>
      <w:r w:rsidR="00EE2AE8">
        <w:t> </w:t>
      </w:r>
      <w:r>
        <w:t>the NDIA.</w:t>
      </w:r>
    </w:p>
    <w:p w14:paraId="2BAF2B5B" w14:textId="77777777" w:rsidR="008351B1" w:rsidRDefault="008351B1" w:rsidP="008351B1">
      <w:r>
        <w:t xml:space="preserve">This means someone will run the NDIA full time. </w:t>
      </w:r>
    </w:p>
    <w:p w14:paraId="5D6D9BB0" w14:textId="0747C6C3" w:rsidR="007F4962" w:rsidRPr="00A265DC" w:rsidRDefault="00031E57" w:rsidP="007F4962">
      <w:pPr>
        <w:pStyle w:val="Heading2"/>
        <w:rPr>
          <w:lang w:val="en-AU"/>
        </w:rPr>
      </w:pPr>
      <w:bookmarkStart w:id="105" w:name="_Toc111729772"/>
      <w:r>
        <w:rPr>
          <w:lang w:val="en-AU"/>
        </w:rPr>
        <w:lastRenderedPageBreak/>
        <w:t xml:space="preserve">What did our Council Members </w:t>
      </w:r>
      <w:r w:rsidR="005A44B3">
        <w:rPr>
          <w:lang w:val="en-AU"/>
        </w:rPr>
        <w:t>share</w:t>
      </w:r>
      <w:r>
        <w:rPr>
          <w:lang w:val="en-AU"/>
        </w:rPr>
        <w:t>?</w:t>
      </w:r>
      <w:bookmarkEnd w:id="105"/>
    </w:p>
    <w:p w14:paraId="63D6378B" w14:textId="77777777" w:rsidR="008351B1" w:rsidRPr="0096486C" w:rsidRDefault="008351B1" w:rsidP="008351B1">
      <w:pPr>
        <w:rPr>
          <w:spacing w:val="-4"/>
        </w:rPr>
      </w:pPr>
      <w:r w:rsidRPr="0096486C">
        <w:rPr>
          <w:spacing w:val="-4"/>
        </w:rPr>
        <w:t>Our Council Members connect with the community to</w:t>
      </w:r>
      <w:r>
        <w:rPr>
          <w:rFonts w:ascii="Calibri" w:hAnsi="Calibri" w:cs="Calibri"/>
          <w:spacing w:val="-4"/>
        </w:rPr>
        <w:t> </w:t>
      </w:r>
      <w:r w:rsidRPr="0096486C">
        <w:rPr>
          <w:spacing w:val="-4"/>
        </w:rPr>
        <w:t>find out about issues that affect them.</w:t>
      </w:r>
    </w:p>
    <w:p w14:paraId="2C1DB4CD" w14:textId="77777777" w:rsidR="008351B1" w:rsidRPr="0012189A" w:rsidRDefault="008351B1" w:rsidP="008351B1">
      <w:r>
        <w:t>Our Council Members shared these issues with the</w:t>
      </w:r>
      <w:r>
        <w:rPr>
          <w:rFonts w:ascii="Calibri" w:hAnsi="Calibri" w:cs="Calibri"/>
        </w:rPr>
        <w:t> </w:t>
      </w:r>
      <w:r>
        <w:t>NDIA.</w:t>
      </w:r>
    </w:p>
    <w:p w14:paraId="7A5F4D0E" w14:textId="53C1A1B2" w:rsidR="00E028D5" w:rsidRDefault="00630250" w:rsidP="009F5197">
      <w:pPr>
        <w:pStyle w:val="Heading3"/>
        <w:spacing w:before="480" w:after="0"/>
      </w:pPr>
      <w:r>
        <w:t>Joining and using the NDIS</w:t>
      </w:r>
    </w:p>
    <w:p w14:paraId="65E484DC" w14:textId="77777777" w:rsidR="008351B1" w:rsidRPr="002C1D0D" w:rsidRDefault="008351B1" w:rsidP="008351B1">
      <w:r w:rsidRPr="002C1D0D">
        <w:t xml:space="preserve">An </w:t>
      </w:r>
      <w:bookmarkStart w:id="106" w:name="_Hlk111019906"/>
      <w:r w:rsidRPr="005A44B3">
        <w:rPr>
          <w:rStyle w:val="Strong"/>
        </w:rPr>
        <w:t>intellectual disability</w:t>
      </w:r>
      <w:bookmarkEnd w:id="106"/>
      <w:r w:rsidRPr="002C1D0D">
        <w:t xml:space="preserve"> affects how you:</w:t>
      </w:r>
    </w:p>
    <w:p w14:paraId="0AC9CEC2" w14:textId="77777777" w:rsidR="008351B1" w:rsidRPr="002C1D0D" w:rsidRDefault="008351B1" w:rsidP="00630250">
      <w:pPr>
        <w:pStyle w:val="ListParagraph"/>
        <w:numPr>
          <w:ilvl w:val="0"/>
          <w:numId w:val="7"/>
        </w:numPr>
      </w:pPr>
      <w:r w:rsidRPr="002C1D0D">
        <w:t>learn new things</w:t>
      </w:r>
    </w:p>
    <w:p w14:paraId="7B0D8BFD" w14:textId="77777777" w:rsidR="008351B1" w:rsidRPr="002C1D0D" w:rsidRDefault="008351B1" w:rsidP="00630250">
      <w:pPr>
        <w:pStyle w:val="ListParagraph"/>
        <w:numPr>
          <w:ilvl w:val="0"/>
          <w:numId w:val="7"/>
        </w:numPr>
      </w:pPr>
      <w:r w:rsidRPr="002C1D0D">
        <w:t>solve problems</w:t>
      </w:r>
    </w:p>
    <w:p w14:paraId="51C06CDC" w14:textId="77777777" w:rsidR="008351B1" w:rsidRPr="002C1D0D" w:rsidRDefault="008351B1" w:rsidP="00630250">
      <w:pPr>
        <w:pStyle w:val="ListParagraph"/>
        <w:numPr>
          <w:ilvl w:val="0"/>
          <w:numId w:val="7"/>
        </w:numPr>
      </w:pPr>
      <w:r w:rsidRPr="002C1D0D">
        <w:t>communicate</w:t>
      </w:r>
    </w:p>
    <w:p w14:paraId="5E1D08D0" w14:textId="77777777" w:rsidR="008351B1" w:rsidRPr="002C1D0D" w:rsidRDefault="008351B1" w:rsidP="00630250">
      <w:pPr>
        <w:pStyle w:val="ListParagraph"/>
        <w:numPr>
          <w:ilvl w:val="0"/>
          <w:numId w:val="7"/>
        </w:numPr>
      </w:pPr>
      <w:r w:rsidRPr="002C1D0D">
        <w:t>do things on your own.</w:t>
      </w:r>
    </w:p>
    <w:p w14:paraId="1AE80C0D" w14:textId="4550D2D3" w:rsidR="008351B1" w:rsidRDefault="008351B1" w:rsidP="008351B1">
      <w:r>
        <w:t>Some participants with intellectual disability who had a NDIS plan for a</w:t>
      </w:r>
      <w:r w:rsidR="00EE2AE8">
        <w:t> </w:t>
      </w:r>
      <w:r>
        <w:t>long time:</w:t>
      </w:r>
    </w:p>
    <w:p w14:paraId="53230532" w14:textId="77777777" w:rsidR="008351B1" w:rsidRDefault="008351B1" w:rsidP="00630250">
      <w:pPr>
        <w:pStyle w:val="ListParagraph"/>
        <w:numPr>
          <w:ilvl w:val="0"/>
          <w:numId w:val="30"/>
        </w:numPr>
      </w:pPr>
      <w:r>
        <w:t>have good plans</w:t>
      </w:r>
    </w:p>
    <w:p w14:paraId="018B2B08" w14:textId="77777777" w:rsidR="008351B1" w:rsidRDefault="008351B1" w:rsidP="00630250">
      <w:pPr>
        <w:pStyle w:val="ListParagraph"/>
        <w:numPr>
          <w:ilvl w:val="0"/>
          <w:numId w:val="30"/>
        </w:numPr>
      </w:pPr>
      <w:r>
        <w:t>work or study.</w:t>
      </w:r>
    </w:p>
    <w:p w14:paraId="1E60D39A" w14:textId="77777777" w:rsidR="008351B1" w:rsidRPr="0012189A" w:rsidRDefault="008351B1" w:rsidP="008351B1">
      <w:r>
        <w:t>But other participants with intellectual disability:</w:t>
      </w:r>
    </w:p>
    <w:p w14:paraId="03A28EB8" w14:textId="77777777" w:rsidR="008351B1" w:rsidRPr="0012189A" w:rsidRDefault="008351B1" w:rsidP="002C1D0D">
      <w:pPr>
        <w:pStyle w:val="ListParagraph"/>
        <w:numPr>
          <w:ilvl w:val="0"/>
          <w:numId w:val="8"/>
        </w:numPr>
      </w:pPr>
      <w:r>
        <w:t>find it hard to understand and use the NDIS</w:t>
      </w:r>
    </w:p>
    <w:p w14:paraId="0E49DF2C" w14:textId="77777777" w:rsidR="008351B1" w:rsidRDefault="008351B1" w:rsidP="002C1D0D">
      <w:pPr>
        <w:pStyle w:val="ListParagraph"/>
        <w:numPr>
          <w:ilvl w:val="0"/>
          <w:numId w:val="8"/>
        </w:numPr>
      </w:pPr>
      <w:r>
        <w:t>don’t know what is in their plan.</w:t>
      </w:r>
    </w:p>
    <w:p w14:paraId="4303428C" w14:textId="77777777" w:rsidR="008351B1" w:rsidRDefault="008351B1" w:rsidP="008351B1">
      <w:r>
        <w:t>Some participants felt worried when:</w:t>
      </w:r>
    </w:p>
    <w:p w14:paraId="6F1CCB19" w14:textId="77777777" w:rsidR="008351B1" w:rsidRDefault="008351B1" w:rsidP="00126658">
      <w:pPr>
        <w:pStyle w:val="ListParagraph"/>
        <w:numPr>
          <w:ilvl w:val="0"/>
          <w:numId w:val="9"/>
        </w:numPr>
      </w:pPr>
      <w:r>
        <w:t>the NDIA reviewed their plan</w:t>
      </w:r>
    </w:p>
    <w:p w14:paraId="3EA880E8" w14:textId="77777777" w:rsidR="008351B1" w:rsidRDefault="008351B1" w:rsidP="00E3174D">
      <w:pPr>
        <w:pStyle w:val="ListParagraph"/>
        <w:numPr>
          <w:ilvl w:val="0"/>
          <w:numId w:val="29"/>
        </w:numPr>
      </w:pPr>
      <w:r>
        <w:t>their plan changed.</w:t>
      </w:r>
    </w:p>
    <w:p w14:paraId="616623D0" w14:textId="58E6D555" w:rsidR="008351B1" w:rsidRDefault="008351B1" w:rsidP="008351B1">
      <w:r>
        <w:lastRenderedPageBreak/>
        <w:t xml:space="preserve">It can take a long time for the NDIA to </w:t>
      </w:r>
      <w:proofErr w:type="gramStart"/>
      <w:r>
        <w:t>make a</w:t>
      </w:r>
      <w:r>
        <w:rPr>
          <w:rFonts w:ascii="Calibri" w:hAnsi="Calibri" w:cs="Calibri"/>
        </w:rPr>
        <w:t> </w:t>
      </w:r>
      <w:r>
        <w:t>decision</w:t>
      </w:r>
      <w:proofErr w:type="gramEnd"/>
      <w:r>
        <w:t xml:space="preserve"> about someone’s</w:t>
      </w:r>
      <w:r w:rsidR="00EE2AE8">
        <w:t> </w:t>
      </w:r>
      <w:r>
        <w:t>plan.</w:t>
      </w:r>
    </w:p>
    <w:p w14:paraId="2678D31B" w14:textId="77777777" w:rsidR="008351B1" w:rsidRDefault="008351B1" w:rsidP="008351B1">
      <w:r>
        <w:t>And some participants find out about their plan in</w:t>
      </w:r>
      <w:r>
        <w:rPr>
          <w:rFonts w:ascii="Calibri" w:hAnsi="Calibri" w:cs="Calibri"/>
        </w:rPr>
        <w:t> </w:t>
      </w:r>
      <w:r>
        <w:t>a letter.</w:t>
      </w:r>
    </w:p>
    <w:p w14:paraId="044785E8" w14:textId="77777777" w:rsidR="008351B1" w:rsidRDefault="008351B1" w:rsidP="008351B1">
      <w:r>
        <w:t>This means they must call the NDIA to talk about the decision.</w:t>
      </w:r>
    </w:p>
    <w:p w14:paraId="46E8D99E" w14:textId="66525BB1" w:rsidR="008351B1" w:rsidRDefault="008351B1" w:rsidP="008351B1">
      <w:r>
        <w:t>It can cost a lot of money for people to get what they need to apply for the</w:t>
      </w:r>
      <w:r w:rsidR="00EE2AE8">
        <w:t> </w:t>
      </w:r>
      <w:r>
        <w:t>NDIS.</w:t>
      </w:r>
    </w:p>
    <w:p w14:paraId="6DF14F0C" w14:textId="77777777" w:rsidR="008351B1" w:rsidRDefault="008351B1" w:rsidP="008351B1">
      <w:r>
        <w:t>For example, a report from their doctor.</w:t>
      </w:r>
    </w:p>
    <w:p w14:paraId="5D727898" w14:textId="77777777" w:rsidR="008351B1" w:rsidRDefault="008351B1" w:rsidP="008351B1">
      <w:r>
        <w:t xml:space="preserve">The community thought the information about when the NDIA </w:t>
      </w:r>
      <w:bookmarkStart w:id="107" w:name="_Hlk111019915"/>
      <w:r w:rsidRPr="00720BCE">
        <w:rPr>
          <w:rStyle w:val="Strong"/>
        </w:rPr>
        <w:t>reassess</w:t>
      </w:r>
      <w:r>
        <w:rPr>
          <w:rStyle w:val="Strong"/>
        </w:rPr>
        <w:t>es</w:t>
      </w:r>
      <w:r>
        <w:t xml:space="preserve"> </w:t>
      </w:r>
      <w:bookmarkEnd w:id="107"/>
      <w:r>
        <w:t>plans could be better.</w:t>
      </w:r>
    </w:p>
    <w:p w14:paraId="0B89352A" w14:textId="5ACE9A5C" w:rsidR="008351B1" w:rsidRDefault="008351B1" w:rsidP="008351B1">
      <w:r w:rsidRPr="003C0DD3">
        <w:t xml:space="preserve">When </w:t>
      </w:r>
      <w:r>
        <w:t>the NDIA</w:t>
      </w:r>
      <w:r w:rsidRPr="003C0DD3">
        <w:t xml:space="preserve"> reassess</w:t>
      </w:r>
      <w:r>
        <w:t>es</w:t>
      </w:r>
      <w:r w:rsidRPr="003C0DD3">
        <w:t xml:space="preserve"> your plan, </w:t>
      </w:r>
      <w:r>
        <w:t>they</w:t>
      </w:r>
      <w:r w:rsidRPr="003C0DD3">
        <w:t xml:space="preserve"> check to see what needs to</w:t>
      </w:r>
      <w:r w:rsidR="00EE2AE8">
        <w:t> </w:t>
      </w:r>
      <w:r w:rsidRPr="003C0DD3">
        <w:t>change.</w:t>
      </w:r>
    </w:p>
    <w:p w14:paraId="29C94CD9" w14:textId="77777777" w:rsidR="008351B1" w:rsidRDefault="008351B1" w:rsidP="008351B1">
      <w:r>
        <w:t>And the community thinks that the NDIA should</w:t>
      </w:r>
      <w:r>
        <w:rPr>
          <w:rFonts w:ascii="Calibri" w:hAnsi="Calibri"/>
        </w:rPr>
        <w:t> </w:t>
      </w:r>
      <w:r>
        <w:t>be clear when they explain why they change</w:t>
      </w:r>
      <w:r>
        <w:rPr>
          <w:rFonts w:ascii="Calibri" w:hAnsi="Calibri"/>
        </w:rPr>
        <w:t> </w:t>
      </w:r>
      <w:r>
        <w:t>something.</w:t>
      </w:r>
    </w:p>
    <w:p w14:paraId="2A95EA57" w14:textId="77777777" w:rsidR="008351B1" w:rsidRDefault="008351B1" w:rsidP="008351B1">
      <w:r>
        <w:t>Participants face challenges when they’re ready to leave hospital.</w:t>
      </w:r>
    </w:p>
    <w:p w14:paraId="544BC659" w14:textId="79A67A19" w:rsidR="008351B1" w:rsidRDefault="008351B1" w:rsidP="008351B1">
      <w:r>
        <w:t xml:space="preserve">And COVID-19 makes it harder for participants to find and use supports. </w:t>
      </w:r>
    </w:p>
    <w:p w14:paraId="7A052DC1" w14:textId="230CDAE6" w:rsidR="008351B1" w:rsidRDefault="008351B1" w:rsidP="008351B1">
      <w:r>
        <w:t>Some participants in places far from large cities or towns can’t use their</w:t>
      </w:r>
      <w:r w:rsidR="00EE2AE8">
        <w:t> </w:t>
      </w:r>
      <w:r>
        <w:t>plans.</w:t>
      </w:r>
    </w:p>
    <w:p w14:paraId="33B934C2" w14:textId="77777777" w:rsidR="008351B1" w:rsidRDefault="008351B1" w:rsidP="008351B1">
      <w:r>
        <w:t>This is because there are no services where they</w:t>
      </w:r>
      <w:r>
        <w:rPr>
          <w:rFonts w:ascii="Calibri" w:hAnsi="Calibri" w:cs="Calibri"/>
        </w:rPr>
        <w:t> </w:t>
      </w:r>
      <w:r>
        <w:t>live.</w:t>
      </w:r>
    </w:p>
    <w:p w14:paraId="6329C2D4" w14:textId="77777777" w:rsidR="008351B1" w:rsidRDefault="008351B1" w:rsidP="008351B1">
      <w:r>
        <w:t xml:space="preserve">There needs to be more NDIS training for </w:t>
      </w:r>
      <w:bookmarkStart w:id="108" w:name="_Hlk111019995"/>
      <w:r w:rsidRPr="000770B3">
        <w:rPr>
          <w:rStyle w:val="Strong"/>
        </w:rPr>
        <w:t>occupational</w:t>
      </w:r>
      <w:r>
        <w:t xml:space="preserve"> </w:t>
      </w:r>
      <w:r w:rsidRPr="000770B3">
        <w:rPr>
          <w:rStyle w:val="Strong"/>
        </w:rPr>
        <w:t>therapists</w:t>
      </w:r>
      <w:bookmarkEnd w:id="108"/>
      <w:r>
        <w:t>.</w:t>
      </w:r>
    </w:p>
    <w:p w14:paraId="54241C60" w14:textId="77777777" w:rsidR="008351B1" w:rsidRDefault="008351B1" w:rsidP="008351B1">
      <w:r>
        <w:t>Occupational therapists are people who help you move and use your body to get tasks done.</w:t>
      </w:r>
    </w:p>
    <w:p w14:paraId="08617528" w14:textId="77777777" w:rsidR="008351B1" w:rsidRDefault="008351B1" w:rsidP="008351B1">
      <w:r>
        <w:t>The community also said that NDIA surveys should be in other languages.</w:t>
      </w:r>
    </w:p>
    <w:p w14:paraId="0BFAC620" w14:textId="77777777" w:rsidR="009F5197" w:rsidRDefault="009F5197">
      <w:pPr>
        <w:spacing w:before="0" w:after="0" w:line="240" w:lineRule="auto"/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0681FDA0" w14:textId="3F35BF5A" w:rsidR="00E028D5" w:rsidRDefault="00E028D5" w:rsidP="00E028D5">
      <w:pPr>
        <w:pStyle w:val="Heading3"/>
      </w:pPr>
      <w:r>
        <w:lastRenderedPageBreak/>
        <w:t>Pricing</w:t>
      </w:r>
    </w:p>
    <w:p w14:paraId="06EBB9D0" w14:textId="77777777" w:rsidR="008351B1" w:rsidRDefault="008351B1" w:rsidP="008351B1">
      <w:r>
        <w:t>The NDIS took some supports out of its price</w:t>
      </w:r>
      <w:r>
        <w:rPr>
          <w:rFonts w:ascii="Calibri" w:hAnsi="Calibri" w:cs="Calibri"/>
        </w:rPr>
        <w:t> </w:t>
      </w:r>
      <w:r>
        <w:t>list.</w:t>
      </w:r>
    </w:p>
    <w:p w14:paraId="1C440BF3" w14:textId="77777777" w:rsidR="008351B1" w:rsidRDefault="008351B1" w:rsidP="008351B1">
      <w:r>
        <w:t xml:space="preserve">They were called ‘level 3 high intensity </w:t>
      </w:r>
      <w:proofErr w:type="gramStart"/>
      <w:r>
        <w:t>supports’</w:t>
      </w:r>
      <w:proofErr w:type="gramEnd"/>
      <w:r>
        <w:t>.</w:t>
      </w:r>
    </w:p>
    <w:p w14:paraId="798B2345" w14:textId="77777777" w:rsidR="008351B1" w:rsidRPr="003979D1" w:rsidRDefault="008351B1" w:rsidP="008351B1">
      <w:r>
        <w:t>People said this might make it harder for people to find and use the supports they need.</w:t>
      </w:r>
    </w:p>
    <w:p w14:paraId="69D4FE88" w14:textId="77777777" w:rsidR="008351B1" w:rsidRDefault="008351B1" w:rsidP="008351B1">
      <w:r>
        <w:t>Some participants want more information about how the NDIA works out how much services cost.</w:t>
      </w:r>
    </w:p>
    <w:p w14:paraId="2B3599F9" w14:textId="77777777" w:rsidR="008351B1" w:rsidRDefault="008351B1" w:rsidP="008351B1">
      <w:r>
        <w:t>And participants who manage their own plans want to know how the new prices affect them.</w:t>
      </w:r>
    </w:p>
    <w:p w14:paraId="3291828D" w14:textId="45B5A167" w:rsidR="00E028D5" w:rsidRDefault="006A6569" w:rsidP="009F5197">
      <w:pPr>
        <w:pStyle w:val="Heading3"/>
        <w:spacing w:before="360"/>
      </w:pPr>
      <w:r>
        <w:t>Getting the right support</w:t>
      </w:r>
    </w:p>
    <w:p w14:paraId="325AB6E9" w14:textId="77777777" w:rsidR="008351B1" w:rsidRDefault="008351B1" w:rsidP="009F5197">
      <w:pPr>
        <w:pStyle w:val="Str"/>
        <w:spacing w:before="120" w:after="120"/>
      </w:pPr>
      <w:bookmarkStart w:id="109" w:name="_Hlk111019965"/>
      <w:r w:rsidRPr="00D90A8F">
        <w:rPr>
          <w:rStyle w:val="Strong"/>
        </w:rPr>
        <w:t>Providers</w:t>
      </w:r>
      <w:r>
        <w:t xml:space="preserve"> </w:t>
      </w:r>
      <w:bookmarkEnd w:id="109"/>
      <w:r>
        <w:t>support other people by delivering a</w:t>
      </w:r>
      <w:r>
        <w:rPr>
          <w:rFonts w:ascii="Calibri" w:hAnsi="Calibri"/>
        </w:rPr>
        <w:t> </w:t>
      </w:r>
      <w:r>
        <w:t>service.</w:t>
      </w:r>
    </w:p>
    <w:p w14:paraId="5D27C4BC" w14:textId="77777777" w:rsidR="008351B1" w:rsidRDefault="008351B1" w:rsidP="008351B1">
      <w:r>
        <w:t>This includes supports and services for people with disability.</w:t>
      </w:r>
    </w:p>
    <w:p w14:paraId="59B3540F" w14:textId="77777777" w:rsidR="008351B1" w:rsidRDefault="008351B1" w:rsidP="008351B1">
      <w:r>
        <w:t>There are less providers who want to support participants with their complex needs.</w:t>
      </w:r>
    </w:p>
    <w:p w14:paraId="4FACB5A4" w14:textId="267BAC79" w:rsidR="008351B1" w:rsidRDefault="008351B1" w:rsidP="008351B1">
      <w:r>
        <w:t>And not many providers have the skills to support participants with complex</w:t>
      </w:r>
      <w:r w:rsidR="00EE2AE8">
        <w:t> </w:t>
      </w:r>
      <w:r>
        <w:t>needs.</w:t>
      </w:r>
    </w:p>
    <w:p w14:paraId="2FC12786" w14:textId="77777777" w:rsidR="008351B1" w:rsidRDefault="008351B1" w:rsidP="008351B1">
      <w:r>
        <w:t>Some providers in central Australia are becoming guardians of participants.</w:t>
      </w:r>
    </w:p>
    <w:p w14:paraId="20161C71" w14:textId="77777777" w:rsidR="008351B1" w:rsidRDefault="008351B1" w:rsidP="008351B1">
      <w:r>
        <w:t>This means they act and make decisions for the</w:t>
      </w:r>
      <w:r>
        <w:rPr>
          <w:rFonts w:ascii="Calibri" w:hAnsi="Calibri"/>
        </w:rPr>
        <w:t> </w:t>
      </w:r>
      <w:r>
        <w:t>participant.</w:t>
      </w:r>
    </w:p>
    <w:p w14:paraId="7955EB59" w14:textId="77777777" w:rsidR="008351B1" w:rsidRDefault="008351B1" w:rsidP="008351B1">
      <w:r>
        <w:t>And more women with disability are asking for</w:t>
      </w:r>
      <w:r>
        <w:rPr>
          <w:rFonts w:ascii="Calibri" w:hAnsi="Calibri"/>
        </w:rPr>
        <w:t> </w:t>
      </w:r>
      <w:r>
        <w:t xml:space="preserve">support to get away from </w:t>
      </w:r>
      <w:bookmarkStart w:id="110" w:name="_Hlk111019985"/>
      <w:r w:rsidRPr="00CE23ED">
        <w:rPr>
          <w:rStyle w:val="Strong"/>
        </w:rPr>
        <w:t>domestic and family</w:t>
      </w:r>
      <w:r>
        <w:rPr>
          <w:rStyle w:val="Strong"/>
          <w:rFonts w:ascii="Calibri" w:hAnsi="Calibri"/>
        </w:rPr>
        <w:t> </w:t>
      </w:r>
      <w:r w:rsidRPr="00CE23ED">
        <w:rPr>
          <w:rStyle w:val="Strong"/>
        </w:rPr>
        <w:t>violence</w:t>
      </w:r>
      <w:bookmarkEnd w:id="110"/>
      <w:r>
        <w:t>.</w:t>
      </w:r>
    </w:p>
    <w:p w14:paraId="7032B468" w14:textId="77777777" w:rsidR="008351B1" w:rsidRDefault="008351B1" w:rsidP="008351B1">
      <w:r>
        <w:t>Domestic and family violence is when you are hurt by someone close to you, such as:</w:t>
      </w:r>
    </w:p>
    <w:p w14:paraId="643FFC61" w14:textId="77777777" w:rsidR="008351B1" w:rsidRDefault="008351B1" w:rsidP="00AF69BE">
      <w:pPr>
        <w:pStyle w:val="ListParagraph"/>
        <w:numPr>
          <w:ilvl w:val="0"/>
          <w:numId w:val="21"/>
        </w:numPr>
        <w:spacing w:before="120" w:after="120"/>
      </w:pPr>
      <w:r>
        <w:t>your partner or ex-partner</w:t>
      </w:r>
    </w:p>
    <w:p w14:paraId="05C20629" w14:textId="77777777" w:rsidR="008351B1" w:rsidRDefault="008351B1" w:rsidP="00AF69BE">
      <w:pPr>
        <w:pStyle w:val="ListParagraph"/>
        <w:numPr>
          <w:ilvl w:val="0"/>
          <w:numId w:val="21"/>
        </w:numPr>
        <w:spacing w:before="120" w:after="120"/>
      </w:pPr>
      <w:r>
        <w:t>someone who takes care of you</w:t>
      </w:r>
    </w:p>
    <w:p w14:paraId="7F72FC1A" w14:textId="77777777" w:rsidR="008351B1" w:rsidRDefault="008351B1" w:rsidP="00AF69BE">
      <w:pPr>
        <w:pStyle w:val="ListParagraph"/>
        <w:numPr>
          <w:ilvl w:val="0"/>
          <w:numId w:val="21"/>
        </w:numPr>
        <w:spacing w:before="120" w:after="120"/>
      </w:pPr>
      <w:r>
        <w:t>someone you live with.</w:t>
      </w:r>
    </w:p>
    <w:p w14:paraId="46211377" w14:textId="4AD77A3E" w:rsidR="00A33E21" w:rsidRDefault="00A33E21" w:rsidP="009F5197">
      <w:pPr>
        <w:pStyle w:val="Heading3"/>
        <w:spacing w:before="600"/>
      </w:pPr>
      <w:r>
        <w:lastRenderedPageBreak/>
        <w:t xml:space="preserve">Home and living </w:t>
      </w:r>
    </w:p>
    <w:p w14:paraId="24A1F4D9" w14:textId="77777777" w:rsidR="008351B1" w:rsidRDefault="008351B1" w:rsidP="008351B1">
      <w:r>
        <w:t xml:space="preserve">Some participants face challenges with finding and using </w:t>
      </w:r>
      <w:bookmarkStart w:id="111" w:name="_Hlk111020004"/>
      <w:r w:rsidRPr="00F7084E">
        <w:rPr>
          <w:rStyle w:val="Strong"/>
        </w:rPr>
        <w:t>specialist disability accommodation (SDA</w:t>
      </w:r>
      <w:bookmarkEnd w:id="111"/>
      <w:r w:rsidRPr="00F7084E">
        <w:rPr>
          <w:rStyle w:val="Strong"/>
        </w:rPr>
        <w:t>)</w:t>
      </w:r>
      <w:r>
        <w:t>.</w:t>
      </w:r>
    </w:p>
    <w:p w14:paraId="743AF721" w14:textId="77777777" w:rsidR="008351B1" w:rsidRDefault="008351B1" w:rsidP="008351B1">
      <w:r>
        <w:t>SDA is a NDIS support.</w:t>
      </w:r>
    </w:p>
    <w:p w14:paraId="1527A613" w14:textId="77777777" w:rsidR="008351B1" w:rsidRDefault="008351B1" w:rsidP="008351B1">
      <w:r>
        <w:t>It’s housing for participants who need extra support most of the time.</w:t>
      </w:r>
    </w:p>
    <w:p w14:paraId="2D1AEEC3" w14:textId="6EC4725D" w:rsidR="008351B1" w:rsidRDefault="008351B1" w:rsidP="008351B1">
      <w:r>
        <w:t xml:space="preserve">Some </w:t>
      </w:r>
      <w:bookmarkStart w:id="112" w:name="_Hlk111020012"/>
      <w:r w:rsidRPr="00352269">
        <w:rPr>
          <w:rStyle w:val="Strong"/>
        </w:rPr>
        <w:t>supported independent living (SIL)</w:t>
      </w:r>
      <w:bookmarkEnd w:id="112"/>
      <w:r>
        <w:t xml:space="preserve"> providers had problems with a COVID-19 support payment.</w:t>
      </w:r>
    </w:p>
    <w:p w14:paraId="7D4669BB" w14:textId="77777777" w:rsidR="008351B1" w:rsidRDefault="008351B1" w:rsidP="008351B1">
      <w:r>
        <w:t>SIL is help with day-to-day tasks around your home so you can:</w:t>
      </w:r>
    </w:p>
    <w:p w14:paraId="1153224C" w14:textId="77777777" w:rsidR="008351B1" w:rsidRDefault="008351B1" w:rsidP="00F14A62">
      <w:pPr>
        <w:pStyle w:val="ListParagraph"/>
        <w:numPr>
          <w:ilvl w:val="0"/>
          <w:numId w:val="22"/>
        </w:numPr>
        <w:spacing w:before="120" w:after="120"/>
      </w:pPr>
      <w:r>
        <w:t>do things for yourself</w:t>
      </w:r>
    </w:p>
    <w:p w14:paraId="3D577EB9" w14:textId="77777777" w:rsidR="008351B1" w:rsidRDefault="008351B1" w:rsidP="00F14A62">
      <w:pPr>
        <w:pStyle w:val="ListParagraph"/>
        <w:numPr>
          <w:ilvl w:val="0"/>
          <w:numId w:val="22"/>
        </w:numPr>
        <w:spacing w:before="120" w:after="120"/>
      </w:pPr>
      <w:r>
        <w:t>learn new skills.</w:t>
      </w:r>
    </w:p>
    <w:p w14:paraId="60A55320" w14:textId="64D380AA" w:rsidR="008351B1" w:rsidRDefault="008351B1" w:rsidP="008351B1">
      <w:r>
        <w:t>And some communities want new services that speak up for people with</w:t>
      </w:r>
      <w:r w:rsidR="00EE2AE8">
        <w:t> </w:t>
      </w:r>
      <w:r>
        <w:t>disability.</w:t>
      </w:r>
    </w:p>
    <w:p w14:paraId="1ED7110F" w14:textId="1DB7DCF5" w:rsidR="00295862" w:rsidRDefault="00295862" w:rsidP="008351B1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7F731A64" w14:textId="5A92E15C" w:rsidR="00660761" w:rsidRDefault="00031E57" w:rsidP="003C7DAA">
      <w:pPr>
        <w:pStyle w:val="Heading2"/>
        <w:rPr>
          <w:lang w:val="en-AU"/>
        </w:rPr>
      </w:pPr>
      <w:bookmarkStart w:id="113" w:name="_Toc111729773"/>
      <w:r>
        <w:rPr>
          <w:lang w:val="en-AU"/>
        </w:rPr>
        <w:lastRenderedPageBreak/>
        <w:t>Important updates</w:t>
      </w:r>
      <w:bookmarkEnd w:id="113"/>
    </w:p>
    <w:p w14:paraId="4FDC7757" w14:textId="06290449" w:rsidR="00031E57" w:rsidRPr="00031E57" w:rsidRDefault="00031E57" w:rsidP="00BF62C4">
      <w:pPr>
        <w:pStyle w:val="Heading3"/>
        <w:spacing w:before="0" w:after="0"/>
      </w:pPr>
      <w:r>
        <w:t>Our co-</w:t>
      </w:r>
      <w:r w:rsidRPr="00031E57">
        <w:t>design</w:t>
      </w:r>
      <w:r>
        <w:t xml:space="preserve"> </w:t>
      </w:r>
      <w:proofErr w:type="gramStart"/>
      <w:r>
        <w:t>work</w:t>
      </w:r>
      <w:proofErr w:type="gramEnd"/>
    </w:p>
    <w:p w14:paraId="6DDEA296" w14:textId="77777777" w:rsidR="008351B1" w:rsidRPr="006E3BD3" w:rsidRDefault="008351B1" w:rsidP="008351B1">
      <w:r w:rsidRPr="006E3BD3">
        <w:t>Leah talked about our</w:t>
      </w:r>
      <w:r>
        <w:rPr>
          <w:rStyle w:val="Strong"/>
        </w:rPr>
        <w:t xml:space="preserve"> </w:t>
      </w:r>
      <w:bookmarkStart w:id="114" w:name="_Hlk111020019"/>
      <w:r>
        <w:rPr>
          <w:rStyle w:val="Strong"/>
        </w:rPr>
        <w:t>co-design</w:t>
      </w:r>
      <w:bookmarkEnd w:id="114"/>
      <w:r w:rsidRPr="006E3BD3">
        <w:t xml:space="preserve"> projects.</w:t>
      </w:r>
    </w:p>
    <w:p w14:paraId="11104291" w14:textId="77777777" w:rsidR="008351B1" w:rsidRDefault="008351B1" w:rsidP="008351B1">
      <w:r w:rsidRPr="006E3BD3">
        <w:t xml:space="preserve">Co-design </w:t>
      </w:r>
      <w:r>
        <w:t>is when people work together to plan something new.</w:t>
      </w:r>
    </w:p>
    <w:p w14:paraId="37D661B5" w14:textId="0084202E" w:rsidR="008351B1" w:rsidRPr="00F00E07" w:rsidRDefault="008351B1" w:rsidP="008351B1">
      <w:r>
        <w:t xml:space="preserve">She also talked about using co-design to make a </w:t>
      </w:r>
      <w:r w:rsidRPr="0089533A">
        <w:rPr>
          <w:rStyle w:val="Strong"/>
        </w:rPr>
        <w:t>policy</w:t>
      </w:r>
      <w:r>
        <w:t xml:space="preserve"> about home and living supports.</w:t>
      </w:r>
    </w:p>
    <w:p w14:paraId="366F3CF6" w14:textId="77777777" w:rsidR="008351B1" w:rsidRDefault="008351B1" w:rsidP="008351B1">
      <w:r>
        <w:t>A policy is a plan for how we should do things.</w:t>
      </w:r>
    </w:p>
    <w:p w14:paraId="64828BE5" w14:textId="77777777" w:rsidR="008351B1" w:rsidRPr="00295862" w:rsidRDefault="008351B1" w:rsidP="008351B1">
      <w:r>
        <w:t>A policy is where rules come from.</w:t>
      </w:r>
    </w:p>
    <w:p w14:paraId="7F3DCAEC" w14:textId="77777777" w:rsidR="008351B1" w:rsidRPr="00F00E07" w:rsidRDefault="008351B1" w:rsidP="008351B1">
      <w:r>
        <w:t>Council Members shared that the community are happy that the NDIA is doing co-design work.</w:t>
      </w:r>
    </w:p>
    <w:p w14:paraId="009EADCF" w14:textId="2D78829A" w:rsidR="008351B1" w:rsidRDefault="008351B1" w:rsidP="008351B1">
      <w:r>
        <w:t>And they shared that the home and living co-design work should think about different types</w:t>
      </w:r>
      <w:r>
        <w:rPr>
          <w:rFonts w:ascii="Calibri" w:hAnsi="Calibri"/>
        </w:rPr>
        <w:t> </w:t>
      </w:r>
      <w:r>
        <w:t>of homes people live in.</w:t>
      </w:r>
    </w:p>
    <w:p w14:paraId="627E8B3B" w14:textId="78B4DD75" w:rsidR="008351B1" w:rsidRDefault="008351B1" w:rsidP="008351B1">
      <w:r>
        <w:t>Council Members shared that the NDIA must keep connecting with all</w:t>
      </w:r>
      <w:r w:rsidR="00EE2AE8">
        <w:t> </w:t>
      </w:r>
      <w:r>
        <w:t xml:space="preserve">communities. </w:t>
      </w:r>
    </w:p>
    <w:p w14:paraId="2BB036A5" w14:textId="77777777" w:rsidR="008351B1" w:rsidRDefault="008351B1" w:rsidP="008351B1">
      <w:r>
        <w:t>And they explained that the NDIA must use what</w:t>
      </w:r>
      <w:r>
        <w:rPr>
          <w:rFonts w:ascii="Calibri" w:hAnsi="Calibri" w:cs="Calibri"/>
        </w:rPr>
        <w:t> </w:t>
      </w:r>
      <w:r>
        <w:t>they learnt in co-design for the NDIA</w:t>
      </w:r>
      <w:r>
        <w:rPr>
          <w:rFonts w:ascii="Calibri" w:hAnsi="Calibri" w:cs="Calibri"/>
        </w:rPr>
        <w:t> </w:t>
      </w:r>
      <w:r>
        <w:t>Engagement Framework.</w:t>
      </w:r>
    </w:p>
    <w:p w14:paraId="222D1F93" w14:textId="77777777" w:rsidR="008351B1" w:rsidRDefault="008351B1" w:rsidP="008351B1">
      <w:r>
        <w:t>The NDIA Engagement Framework explains:</w:t>
      </w:r>
    </w:p>
    <w:p w14:paraId="382116C1" w14:textId="2BC83374" w:rsidR="008351B1" w:rsidRDefault="008351B1" w:rsidP="00E20A0D">
      <w:pPr>
        <w:pStyle w:val="ListParagraph"/>
        <w:numPr>
          <w:ilvl w:val="0"/>
          <w:numId w:val="23"/>
        </w:numPr>
      </w:pPr>
      <w:r>
        <w:t>how the NDIA will work with the community when they make</w:t>
      </w:r>
      <w:r w:rsidR="00EE2AE8">
        <w:t> </w:t>
      </w:r>
      <w:r>
        <w:t>decisions</w:t>
      </w:r>
    </w:p>
    <w:p w14:paraId="6872C779" w14:textId="77777777" w:rsidR="008351B1" w:rsidRDefault="008351B1" w:rsidP="007836D7">
      <w:pPr>
        <w:pStyle w:val="ListParagraph"/>
        <w:numPr>
          <w:ilvl w:val="0"/>
          <w:numId w:val="29"/>
        </w:numPr>
      </w:pPr>
      <w:r>
        <w:t>the engagement activities they will do to make sure it works well.</w:t>
      </w:r>
    </w:p>
    <w:p w14:paraId="165B533D" w14:textId="04C40073" w:rsidR="008351B1" w:rsidRDefault="008351B1" w:rsidP="008351B1">
      <w:r>
        <w:t>Council Members also want more information about how co-design</w:t>
      </w:r>
      <w:r w:rsidR="00EE2AE8">
        <w:t xml:space="preserve"> </w:t>
      </w:r>
      <w:r>
        <w:t>is</w:t>
      </w:r>
      <w:r w:rsidR="00EE2AE8">
        <w:t> </w:t>
      </w:r>
      <w:r>
        <w:t>going.</w:t>
      </w:r>
    </w:p>
    <w:p w14:paraId="4894FC50" w14:textId="77777777" w:rsidR="008351B1" w:rsidRDefault="008351B1" w:rsidP="008351B1">
      <w:r>
        <w:t>And they want the NDIA to share this information with the community.</w:t>
      </w:r>
    </w:p>
    <w:p w14:paraId="639010AE" w14:textId="338CDAE4" w:rsidR="00031E57" w:rsidRPr="00031E57" w:rsidRDefault="00031E57" w:rsidP="00992437">
      <w:pPr>
        <w:pStyle w:val="Heading3"/>
        <w:spacing w:before="720"/>
      </w:pPr>
      <w:bookmarkStart w:id="115" w:name="_Toc12634029"/>
      <w:bookmarkStart w:id="116" w:name="_Toc12636487"/>
      <w:bookmarkStart w:id="117" w:name="_Toc43391451"/>
      <w:bookmarkStart w:id="118" w:name="_Toc43391513"/>
      <w:r>
        <w:lastRenderedPageBreak/>
        <w:t>How the NDIA works</w:t>
      </w:r>
    </w:p>
    <w:p w14:paraId="1A722147" w14:textId="77777777" w:rsidR="008351B1" w:rsidRDefault="008351B1" w:rsidP="008351B1">
      <w:r>
        <w:t>Jeremy Dean helps run the NDIA.</w:t>
      </w:r>
    </w:p>
    <w:p w14:paraId="27736C19" w14:textId="77777777" w:rsidR="008351B1" w:rsidRDefault="008351B1" w:rsidP="008351B1">
      <w:r>
        <w:t xml:space="preserve">He is the </w:t>
      </w:r>
      <w:r w:rsidRPr="001F5FA0">
        <w:t>Deputy CEO of Participant Experience Delivery Division</w:t>
      </w:r>
      <w:r>
        <w:t>.</w:t>
      </w:r>
    </w:p>
    <w:p w14:paraId="1206C39E" w14:textId="77777777" w:rsidR="008351B1" w:rsidRDefault="008351B1" w:rsidP="008351B1">
      <w:r>
        <w:t>He talked about what the NDIA is doing to:</w:t>
      </w:r>
    </w:p>
    <w:p w14:paraId="288B3148" w14:textId="77777777" w:rsidR="008351B1" w:rsidRDefault="008351B1" w:rsidP="00430FD1">
      <w:pPr>
        <w:pStyle w:val="ListParagraph"/>
        <w:numPr>
          <w:ilvl w:val="0"/>
          <w:numId w:val="24"/>
        </w:numPr>
      </w:pPr>
      <w:r>
        <w:t>manage the NDIS well</w:t>
      </w:r>
    </w:p>
    <w:p w14:paraId="7EEE696D" w14:textId="77777777" w:rsidR="008351B1" w:rsidRPr="00295862" w:rsidRDefault="008351B1" w:rsidP="00430FD1">
      <w:pPr>
        <w:pStyle w:val="ListParagraph"/>
        <w:numPr>
          <w:ilvl w:val="0"/>
          <w:numId w:val="24"/>
        </w:numPr>
      </w:pPr>
      <w:r>
        <w:t>make the NDIS better.</w:t>
      </w:r>
    </w:p>
    <w:p w14:paraId="1B4F655F" w14:textId="77777777" w:rsidR="008351B1" w:rsidRPr="00F00E07" w:rsidRDefault="008351B1" w:rsidP="008351B1">
      <w:r>
        <w:t xml:space="preserve">And he explained how this is helping participants. </w:t>
      </w:r>
    </w:p>
    <w:p w14:paraId="4FF0C135" w14:textId="77777777" w:rsidR="008351B1" w:rsidRPr="00295862" w:rsidRDefault="008351B1" w:rsidP="008351B1">
      <w:r>
        <w:t>He said the NDIS should focus on helping participants set good goals that will help them.</w:t>
      </w:r>
    </w:p>
    <w:p w14:paraId="6230E3F8" w14:textId="72C800AD" w:rsidR="008351B1" w:rsidRDefault="008351B1" w:rsidP="008351B1">
      <w:r>
        <w:t>He also said that when the NDIA works out how to make services better, they must focus on home and living challenges.</w:t>
      </w:r>
    </w:p>
    <w:p w14:paraId="4611F4CB" w14:textId="2ECC4F25" w:rsidR="00A1190E" w:rsidRPr="00031E57" w:rsidRDefault="00A1190E" w:rsidP="00992437">
      <w:pPr>
        <w:pStyle w:val="Heading3"/>
        <w:spacing w:before="480" w:after="0"/>
      </w:pPr>
      <w:r>
        <w:t>Sharing plans with plan managers</w:t>
      </w:r>
    </w:p>
    <w:p w14:paraId="7A680924" w14:textId="593D37CF" w:rsidR="008351B1" w:rsidRDefault="008351B1" w:rsidP="008351B1">
      <w:r>
        <w:t>Some participants might hire someone to support them to manage their</w:t>
      </w:r>
      <w:r w:rsidR="00EE2AE8">
        <w:t> </w:t>
      </w:r>
      <w:r>
        <w:t>plan.</w:t>
      </w:r>
    </w:p>
    <w:p w14:paraId="0433A052" w14:textId="77777777" w:rsidR="008351B1" w:rsidDel="0009252D" w:rsidRDefault="008351B1" w:rsidP="008351B1">
      <w:r>
        <w:t xml:space="preserve">We call this person a </w:t>
      </w:r>
      <w:bookmarkStart w:id="119" w:name="_Hlk111020040"/>
      <w:r w:rsidRPr="00D90A8F">
        <w:rPr>
          <w:rStyle w:val="Strong"/>
        </w:rPr>
        <w:t>plan manager</w:t>
      </w:r>
      <w:bookmarkEnd w:id="119"/>
      <w:r>
        <w:t>.</w:t>
      </w:r>
    </w:p>
    <w:p w14:paraId="4B9A0F2E" w14:textId="4A6CF02A" w:rsidR="008351B1" w:rsidRDefault="008351B1" w:rsidP="008351B1">
      <w:r>
        <w:t>NDIA staff shared the rules about sharing a participant’s plan with a plan</w:t>
      </w:r>
      <w:r w:rsidR="00EE2AE8">
        <w:t> </w:t>
      </w:r>
      <w:r>
        <w:t>manager.</w:t>
      </w:r>
    </w:p>
    <w:p w14:paraId="704523B0" w14:textId="77777777" w:rsidR="008351B1" w:rsidRDefault="008351B1" w:rsidP="008351B1">
      <w:r>
        <w:t>Council Members said the NDIA needs to have good information about sharing plans.</w:t>
      </w:r>
    </w:p>
    <w:p w14:paraId="2776F7D2" w14:textId="77777777" w:rsidR="008351B1" w:rsidRDefault="008351B1" w:rsidP="008351B1">
      <w:r>
        <w:t>This includes what they want to change.</w:t>
      </w:r>
    </w:p>
    <w:p w14:paraId="1A0E07E3" w14:textId="77777777" w:rsidR="008351B1" w:rsidRDefault="008351B1" w:rsidP="008351B1">
      <w:r>
        <w:t>If the NDIA changes these rules, they should focus on how to make sure:</w:t>
      </w:r>
    </w:p>
    <w:p w14:paraId="275145B7" w14:textId="77777777" w:rsidR="008351B1" w:rsidRDefault="008351B1" w:rsidP="00BF62C4">
      <w:pPr>
        <w:pStyle w:val="ListParagraph"/>
        <w:numPr>
          <w:ilvl w:val="0"/>
          <w:numId w:val="25"/>
        </w:numPr>
      </w:pPr>
      <w:r>
        <w:t>everyone follows the rules</w:t>
      </w:r>
    </w:p>
    <w:p w14:paraId="73EC446F" w14:textId="77777777" w:rsidR="008351B1" w:rsidRPr="00295862" w:rsidRDefault="008351B1" w:rsidP="00BF62C4">
      <w:pPr>
        <w:pStyle w:val="ListParagraph"/>
        <w:numPr>
          <w:ilvl w:val="0"/>
          <w:numId w:val="25"/>
        </w:numPr>
      </w:pPr>
      <w:r>
        <w:t>participants get the support they need.</w:t>
      </w:r>
    </w:p>
    <w:p w14:paraId="4A0A570D" w14:textId="35BFABCE" w:rsidR="008351B1" w:rsidRPr="00F00E07" w:rsidRDefault="008351B1" w:rsidP="008351B1">
      <w:r>
        <w:lastRenderedPageBreak/>
        <w:t>The NDIA should explain what ‘</w:t>
      </w:r>
      <w:r w:rsidRPr="00C83601">
        <w:t>in accordance with a participant’s plan’</w:t>
      </w:r>
      <w:r w:rsidR="00EE2AE8">
        <w:t> </w:t>
      </w:r>
      <w:r>
        <w:t>means.</w:t>
      </w:r>
    </w:p>
    <w:p w14:paraId="09BA69F7" w14:textId="77777777" w:rsidR="008351B1" w:rsidRDefault="008351B1" w:rsidP="008351B1">
      <w:r>
        <w:t>And the NDIA should think about how people with disability must share information about themselves to get support.</w:t>
      </w:r>
    </w:p>
    <w:p w14:paraId="4F7FCCD8" w14:textId="77777777" w:rsidR="008351B1" w:rsidRPr="00295862" w:rsidRDefault="008351B1" w:rsidP="008351B1">
      <w:r>
        <w:t>This means it can be hard to keep this information safe and private.</w:t>
      </w:r>
    </w:p>
    <w:p w14:paraId="74E2696F" w14:textId="77777777" w:rsidR="008351B1" w:rsidRPr="009F36B2" w:rsidRDefault="008351B1" w:rsidP="008351B1">
      <w:pPr>
        <w:rPr>
          <w:spacing w:val="-2"/>
        </w:rPr>
      </w:pPr>
      <w:r w:rsidRPr="009F36B2">
        <w:rPr>
          <w:spacing w:val="-2"/>
        </w:rPr>
        <w:t>The NDIA should also think about participants who have other people making decisions for them.</w:t>
      </w:r>
    </w:p>
    <w:p w14:paraId="2CF3C7E7" w14:textId="48768326" w:rsidR="008351B1" w:rsidRDefault="008351B1" w:rsidP="008351B1">
      <w:r>
        <w:t>And when a participant shares information with a plan manager, it must not affect their choice and control.</w:t>
      </w:r>
    </w:p>
    <w:p w14:paraId="1F48B712" w14:textId="4159D66A" w:rsidR="008351B1" w:rsidRDefault="008351B1" w:rsidP="008351B1">
      <w:r>
        <w:t>The NDIA must think about how participants can choose a new plan</w:t>
      </w:r>
      <w:r w:rsidR="00EE2AE8">
        <w:t> </w:t>
      </w:r>
      <w:r>
        <w:t>manager.</w:t>
      </w:r>
    </w:p>
    <w:p w14:paraId="714E2AD5" w14:textId="0F436E35" w:rsidR="00031E57" w:rsidRPr="00031E57" w:rsidRDefault="00031E57" w:rsidP="00992437">
      <w:pPr>
        <w:pStyle w:val="Heading3"/>
        <w:spacing w:before="600" w:after="0"/>
      </w:pPr>
      <w:r>
        <w:t xml:space="preserve">Our Council </w:t>
      </w:r>
      <w:r w:rsidR="00896937">
        <w:t>Work P</w:t>
      </w:r>
      <w:r>
        <w:t>lan</w:t>
      </w:r>
    </w:p>
    <w:p w14:paraId="2B747F26" w14:textId="52E8DE5F" w:rsidR="008351B1" w:rsidRDefault="008351B1" w:rsidP="008351B1">
      <w:r>
        <w:t>Leah talked about the Council’s Work Plan 2022–2023.</w:t>
      </w:r>
    </w:p>
    <w:p w14:paraId="2F3E98F4" w14:textId="77777777" w:rsidR="008351B1" w:rsidRDefault="008351B1" w:rsidP="008351B1">
      <w:r>
        <w:t>We also call it the Work Plan.</w:t>
      </w:r>
    </w:p>
    <w:p w14:paraId="0F7E970E" w14:textId="77777777" w:rsidR="008351B1" w:rsidRPr="00F00E07" w:rsidRDefault="008351B1" w:rsidP="008351B1">
      <w:r>
        <w:t>Council Members shared what they thought about the Work Plan.</w:t>
      </w:r>
    </w:p>
    <w:p w14:paraId="0675BE15" w14:textId="77777777" w:rsidR="008351B1" w:rsidRPr="00295862" w:rsidRDefault="008351B1" w:rsidP="008351B1">
      <w:r>
        <w:t>They said the Work Plan should also include information about:</w:t>
      </w:r>
    </w:p>
    <w:p w14:paraId="6E09DA1F" w14:textId="77777777" w:rsidR="008351B1" w:rsidRPr="00F00E07" w:rsidRDefault="008351B1" w:rsidP="00A73F32">
      <w:pPr>
        <w:pStyle w:val="ListParagraph"/>
        <w:numPr>
          <w:ilvl w:val="0"/>
          <w:numId w:val="27"/>
        </w:numPr>
      </w:pPr>
      <w:r>
        <w:t>what the Council believes in</w:t>
      </w:r>
    </w:p>
    <w:p w14:paraId="0B01B916" w14:textId="77777777" w:rsidR="008351B1" w:rsidRDefault="008351B1" w:rsidP="00A73F32">
      <w:pPr>
        <w:pStyle w:val="ListParagraph"/>
        <w:numPr>
          <w:ilvl w:val="0"/>
          <w:numId w:val="27"/>
        </w:numPr>
      </w:pPr>
      <w:r>
        <w:t xml:space="preserve">their co-design </w:t>
      </w:r>
      <w:proofErr w:type="gramStart"/>
      <w:r>
        <w:t>work</w:t>
      </w:r>
      <w:proofErr w:type="gramEnd"/>
      <w:r>
        <w:t>.</w:t>
      </w:r>
    </w:p>
    <w:p w14:paraId="69D8955F" w14:textId="77777777" w:rsidR="00DD3D04" w:rsidRDefault="00DD3D04" w:rsidP="008351B1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1C9909D6" w14:textId="27630376" w:rsidR="004E193B" w:rsidRDefault="004E193B" w:rsidP="008351B1">
      <w:pPr>
        <w:rPr>
          <w:color w:val="FFFFFF" w:themeColor="background1"/>
          <w:sz w:val="32"/>
          <w:szCs w:val="32"/>
        </w:rPr>
      </w:pPr>
    </w:p>
    <w:p w14:paraId="203B7714" w14:textId="1C8886C2" w:rsidR="00031E57" w:rsidRPr="00F85C59" w:rsidRDefault="00031E57" w:rsidP="00F85C59">
      <w:pPr>
        <w:pStyle w:val="Heading2"/>
      </w:pPr>
      <w:bookmarkStart w:id="120" w:name="_Toc111729774"/>
      <w:r w:rsidRPr="00F85C59">
        <w:t>Our next meeting</w:t>
      </w:r>
      <w:bookmarkEnd w:id="120"/>
    </w:p>
    <w:p w14:paraId="26D1817F" w14:textId="77777777" w:rsidR="008351B1" w:rsidRDefault="008351B1" w:rsidP="008351B1">
      <w:r>
        <w:t>Our next meeting is on 24 August 2022.</w:t>
      </w:r>
    </w:p>
    <w:p w14:paraId="4E61B216" w14:textId="77777777" w:rsidR="008351B1" w:rsidRDefault="008351B1" w:rsidP="008351B1">
      <w:r>
        <w:t>You can find out more about our meetings and bulletins on our website.</w:t>
      </w:r>
    </w:p>
    <w:p w14:paraId="14F9E4BD" w14:textId="77777777" w:rsidR="008351B1" w:rsidRPr="00295862" w:rsidRDefault="00FF617F" w:rsidP="008351B1">
      <w:hyperlink r:id="rId9" w:history="1">
        <w:r w:rsidR="008351B1" w:rsidRPr="00F64734">
          <w:rPr>
            <w:rStyle w:val="Hyperlink"/>
          </w:rPr>
          <w:t>www.ndis-iac.com.au/meetings</w:t>
        </w:r>
      </w:hyperlink>
    </w:p>
    <w:p w14:paraId="24D7AFE9" w14:textId="078AFEB0" w:rsidR="00493D5D" w:rsidRDefault="00493D5D" w:rsidP="00F85C59">
      <w:pPr>
        <w:pStyle w:val="Heading2"/>
        <w:spacing w:before="480"/>
      </w:pPr>
      <w:bookmarkStart w:id="121" w:name="_Toc111729775"/>
      <w:r>
        <w:t>More information</w:t>
      </w:r>
      <w:bookmarkEnd w:id="115"/>
      <w:bookmarkEnd w:id="116"/>
      <w:bookmarkEnd w:id="117"/>
      <w:bookmarkEnd w:id="118"/>
      <w:bookmarkEnd w:id="121"/>
    </w:p>
    <w:p w14:paraId="1EAA2366" w14:textId="498EDF4E" w:rsidR="008351B1" w:rsidRPr="008A43AE" w:rsidRDefault="008351B1" w:rsidP="008351B1">
      <w:pPr>
        <w:rPr>
          <w:rStyle w:val="Hyperlink"/>
          <w:b w:val="0"/>
          <w:color w:val="auto"/>
        </w:rPr>
      </w:pPr>
      <w:r>
        <w:t>For more information about this bulletin, please contact us.</w:t>
      </w:r>
    </w:p>
    <w:p w14:paraId="001CC6CB" w14:textId="77777777" w:rsidR="008351B1" w:rsidRPr="00EA5165" w:rsidRDefault="008351B1" w:rsidP="008351B1">
      <w:r w:rsidRPr="00EA5165">
        <w:t>You can visit our website.</w:t>
      </w:r>
    </w:p>
    <w:p w14:paraId="6B02F8D7" w14:textId="77777777" w:rsidR="008351B1" w:rsidRPr="00EA5165" w:rsidRDefault="00FF617F" w:rsidP="008351B1">
      <w:hyperlink r:id="rId10" w:history="1">
        <w:r w:rsidR="008351B1" w:rsidRPr="00FC463B">
          <w:rPr>
            <w:rStyle w:val="Hyperlink"/>
          </w:rPr>
          <w:t>www.ndis-iac.com.au</w:t>
        </w:r>
      </w:hyperlink>
      <w:r w:rsidR="008351B1">
        <w:t xml:space="preserve"> </w:t>
      </w:r>
    </w:p>
    <w:p w14:paraId="6C11388E" w14:textId="77777777" w:rsidR="008351B1" w:rsidRDefault="008351B1" w:rsidP="008351B1">
      <w:r>
        <w:t>You can send us an email.</w:t>
      </w:r>
    </w:p>
    <w:p w14:paraId="6BB38FC0" w14:textId="77777777" w:rsidR="008351B1" w:rsidRDefault="00FF617F" w:rsidP="008351B1">
      <w:hyperlink r:id="rId11" w:history="1">
        <w:r w:rsidR="008351B1" w:rsidRPr="00D64795">
          <w:rPr>
            <w:rStyle w:val="Hyperlink"/>
          </w:rPr>
          <w:t>advisorycouncil@ndis.gov.au</w:t>
        </w:r>
      </w:hyperlink>
      <w:r w:rsidR="008351B1">
        <w:t xml:space="preserve"> </w:t>
      </w:r>
    </w:p>
    <w:p w14:paraId="629EB5CE" w14:textId="77777777" w:rsidR="008351B1" w:rsidRDefault="008351B1" w:rsidP="008351B1">
      <w:r>
        <w:t xml:space="preserve">You can visit the NDIS website. </w:t>
      </w:r>
    </w:p>
    <w:p w14:paraId="7DB17FD1" w14:textId="77777777" w:rsidR="008351B1" w:rsidRDefault="00FF617F" w:rsidP="008351B1">
      <w:hyperlink r:id="rId12" w:history="1">
        <w:r w:rsidR="008351B1" w:rsidRPr="00D64795">
          <w:rPr>
            <w:rStyle w:val="Hyperlink"/>
          </w:rPr>
          <w:t>www.ndis.gov.au</w:t>
        </w:r>
      </w:hyperlink>
    </w:p>
    <w:p w14:paraId="1D8168EB" w14:textId="77777777" w:rsidR="008351B1" w:rsidRPr="00B16BC6" w:rsidRDefault="008351B1" w:rsidP="008351B1">
      <w:r>
        <w:t>You can call the NDIS.</w:t>
      </w:r>
    </w:p>
    <w:p w14:paraId="08A2B9BE" w14:textId="77777777" w:rsidR="008351B1" w:rsidRPr="00C201D9" w:rsidRDefault="008351B1" w:rsidP="008351B1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3107D48F" w14:textId="77777777" w:rsidR="00AE2123" w:rsidRDefault="00AE2123" w:rsidP="008351B1">
      <w:pPr>
        <w:rPr>
          <w:rFonts w:cs="Times New Roman"/>
          <w:sz w:val="32"/>
          <w:szCs w:val="26"/>
        </w:rPr>
      </w:pPr>
      <w:bookmarkStart w:id="122" w:name="_Toc43391514"/>
      <w:r>
        <w:br w:type="page"/>
      </w:r>
    </w:p>
    <w:p w14:paraId="46C392ED" w14:textId="35075DFC" w:rsidR="008928D5" w:rsidRDefault="008928D5" w:rsidP="00A32F91">
      <w:pPr>
        <w:pStyle w:val="Heading2"/>
        <w:spacing w:before="240" w:after="240"/>
      </w:pPr>
      <w:bookmarkStart w:id="123" w:name="_Toc43391452"/>
      <w:bookmarkStart w:id="124" w:name="_Toc43391515"/>
      <w:bookmarkStart w:id="125" w:name="_Toc111729776"/>
      <w:bookmarkEnd w:id="122"/>
      <w:r>
        <w:lastRenderedPageBreak/>
        <w:t>Wor</w:t>
      </w:r>
      <w:r w:rsidRPr="00C65783">
        <w:t>d li</w:t>
      </w:r>
      <w:r>
        <w:t>st</w:t>
      </w:r>
      <w:bookmarkEnd w:id="123"/>
      <w:bookmarkEnd w:id="124"/>
      <w:bookmarkEnd w:id="125"/>
    </w:p>
    <w:p w14:paraId="6DAA4C7A" w14:textId="77777777" w:rsidR="00B16BC6" w:rsidRDefault="00B16BC6" w:rsidP="008351B1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70051264" w14:textId="77777777" w:rsidR="008351B1" w:rsidRDefault="008351B1" w:rsidP="008351B1">
      <w:pPr>
        <w:rPr>
          <w:rStyle w:val="Strong"/>
        </w:rPr>
      </w:pPr>
      <w:r w:rsidRPr="00AB4894">
        <w:rPr>
          <w:rStyle w:val="Strong"/>
        </w:rPr>
        <w:t>Bulletin</w:t>
      </w:r>
    </w:p>
    <w:p w14:paraId="0D9F79DF" w14:textId="77777777" w:rsidR="008351B1" w:rsidRDefault="008351B1" w:rsidP="008351B1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 share with the community.</w:t>
      </w:r>
    </w:p>
    <w:p w14:paraId="3A131716" w14:textId="77777777" w:rsidR="008351B1" w:rsidRPr="00126658" w:rsidRDefault="008351B1" w:rsidP="008351B1">
      <w:r>
        <w:t>It explains what we did in our last meeting.</w:t>
      </w:r>
    </w:p>
    <w:p w14:paraId="09696DE1" w14:textId="77777777" w:rsidR="008351B1" w:rsidRDefault="008351B1" w:rsidP="008351B1">
      <w:pPr>
        <w:rPr>
          <w:rStyle w:val="Strong"/>
        </w:rPr>
      </w:pPr>
      <w:r>
        <w:rPr>
          <w:rStyle w:val="Strong"/>
        </w:rPr>
        <w:t>Co-design</w:t>
      </w:r>
    </w:p>
    <w:p w14:paraId="2CA8FDC6" w14:textId="77777777" w:rsidR="008351B1" w:rsidRPr="00126658" w:rsidRDefault="008351B1" w:rsidP="008351B1">
      <w:r w:rsidRPr="006E3BD3">
        <w:t xml:space="preserve">Co-design </w:t>
      </w:r>
      <w:r>
        <w:t>is when people work together to plan something new.</w:t>
      </w:r>
    </w:p>
    <w:p w14:paraId="6A1C4EC6" w14:textId="77777777" w:rsidR="008351B1" w:rsidRDefault="008351B1" w:rsidP="008351B1">
      <w:pPr>
        <w:rPr>
          <w:rStyle w:val="Strong"/>
        </w:rPr>
      </w:pPr>
      <w:r>
        <w:rPr>
          <w:rStyle w:val="Strong"/>
        </w:rPr>
        <w:t>D</w:t>
      </w:r>
      <w:r w:rsidRPr="00CE23ED">
        <w:rPr>
          <w:rStyle w:val="Strong"/>
        </w:rPr>
        <w:t>omestic and family violence</w:t>
      </w:r>
    </w:p>
    <w:p w14:paraId="5B06E476" w14:textId="77777777" w:rsidR="008351B1" w:rsidRDefault="008351B1" w:rsidP="008351B1">
      <w:r>
        <w:t>Domestic and family violence is when you are hurt by someone close to you, such as:</w:t>
      </w:r>
    </w:p>
    <w:p w14:paraId="3277573D" w14:textId="77777777" w:rsidR="008351B1" w:rsidRDefault="008351B1" w:rsidP="00B01E00">
      <w:pPr>
        <w:pStyle w:val="ListParagraph"/>
        <w:numPr>
          <w:ilvl w:val="0"/>
          <w:numId w:val="21"/>
        </w:numPr>
        <w:spacing w:before="120" w:after="120"/>
      </w:pPr>
      <w:r>
        <w:t>your partner or ex-partner</w:t>
      </w:r>
    </w:p>
    <w:p w14:paraId="275A86DE" w14:textId="77777777" w:rsidR="008351B1" w:rsidRDefault="008351B1" w:rsidP="00B01E00">
      <w:pPr>
        <w:pStyle w:val="ListParagraph"/>
        <w:numPr>
          <w:ilvl w:val="0"/>
          <w:numId w:val="21"/>
        </w:numPr>
        <w:spacing w:before="120" w:after="120"/>
      </w:pPr>
      <w:r>
        <w:t>someone who takes care of you</w:t>
      </w:r>
    </w:p>
    <w:p w14:paraId="56F4C5F8" w14:textId="77777777" w:rsidR="008351B1" w:rsidRPr="00126658" w:rsidRDefault="008351B1" w:rsidP="00B01E00">
      <w:pPr>
        <w:pStyle w:val="ListParagraph"/>
        <w:numPr>
          <w:ilvl w:val="0"/>
          <w:numId w:val="21"/>
        </w:numPr>
        <w:spacing w:before="120" w:after="120"/>
      </w:pPr>
      <w:r>
        <w:t>someone you live with.</w:t>
      </w:r>
    </w:p>
    <w:p w14:paraId="046140F0" w14:textId="77777777" w:rsidR="008351B1" w:rsidRDefault="008351B1" w:rsidP="008351B1">
      <w:pPr>
        <w:rPr>
          <w:rStyle w:val="Strong"/>
        </w:rPr>
      </w:pPr>
      <w:r>
        <w:rPr>
          <w:rStyle w:val="Strong"/>
        </w:rPr>
        <w:t>I</w:t>
      </w:r>
      <w:r w:rsidRPr="005A44B3">
        <w:rPr>
          <w:rStyle w:val="Strong"/>
        </w:rPr>
        <w:t>ntellectual disability</w:t>
      </w:r>
    </w:p>
    <w:p w14:paraId="2204D7A2" w14:textId="77777777" w:rsidR="008351B1" w:rsidRPr="002C1D0D" w:rsidRDefault="008351B1" w:rsidP="008351B1">
      <w:r w:rsidRPr="002C1D0D">
        <w:t xml:space="preserve">An </w:t>
      </w:r>
      <w:r w:rsidRPr="00D90A8F">
        <w:t>intellectual disability</w:t>
      </w:r>
      <w:r w:rsidRPr="00922CCF">
        <w:t xml:space="preserve"> </w:t>
      </w:r>
      <w:r w:rsidRPr="002C1D0D">
        <w:t>affects how you:</w:t>
      </w:r>
    </w:p>
    <w:p w14:paraId="2ED12E48" w14:textId="77777777" w:rsidR="008351B1" w:rsidRPr="002C1D0D" w:rsidRDefault="008351B1" w:rsidP="00B01E00">
      <w:pPr>
        <w:pStyle w:val="ListParagraph"/>
        <w:numPr>
          <w:ilvl w:val="0"/>
          <w:numId w:val="7"/>
        </w:numPr>
        <w:spacing w:before="120" w:after="120"/>
      </w:pPr>
      <w:r w:rsidRPr="002C1D0D">
        <w:t>learn new things</w:t>
      </w:r>
    </w:p>
    <w:p w14:paraId="29E93E20" w14:textId="77777777" w:rsidR="008351B1" w:rsidRPr="002C1D0D" w:rsidRDefault="008351B1" w:rsidP="00B01E00">
      <w:pPr>
        <w:pStyle w:val="ListParagraph"/>
        <w:numPr>
          <w:ilvl w:val="0"/>
          <w:numId w:val="7"/>
        </w:numPr>
        <w:spacing w:before="120" w:after="120"/>
      </w:pPr>
      <w:r w:rsidRPr="002C1D0D">
        <w:t>solve problems</w:t>
      </w:r>
    </w:p>
    <w:p w14:paraId="74010D6A" w14:textId="77777777" w:rsidR="008351B1" w:rsidRDefault="008351B1" w:rsidP="00B01E00">
      <w:pPr>
        <w:pStyle w:val="ListParagraph"/>
        <w:numPr>
          <w:ilvl w:val="0"/>
          <w:numId w:val="7"/>
        </w:numPr>
        <w:spacing w:before="120" w:after="120"/>
      </w:pPr>
      <w:r w:rsidRPr="002C1D0D">
        <w:t>communicate</w:t>
      </w:r>
    </w:p>
    <w:p w14:paraId="676C99C3" w14:textId="77777777" w:rsidR="008351B1" w:rsidRPr="00126658" w:rsidRDefault="008351B1" w:rsidP="00B01E00">
      <w:pPr>
        <w:pStyle w:val="ListParagraph"/>
        <w:numPr>
          <w:ilvl w:val="0"/>
          <w:numId w:val="7"/>
        </w:numPr>
        <w:spacing w:before="120" w:after="120"/>
      </w:pPr>
      <w:r w:rsidRPr="002C1D0D">
        <w:t>do things on your own.</w:t>
      </w:r>
    </w:p>
    <w:p w14:paraId="4C53AA3A" w14:textId="77777777" w:rsidR="008351B1" w:rsidRDefault="008351B1" w:rsidP="008351B1">
      <w:r w:rsidRPr="00957A79">
        <w:rPr>
          <w:rStyle w:val="Strong"/>
        </w:rPr>
        <w:t>Minister</w:t>
      </w:r>
    </w:p>
    <w:p w14:paraId="40B64B7C" w14:textId="77777777" w:rsidR="008351B1" w:rsidRPr="00126658" w:rsidRDefault="008351B1" w:rsidP="008351B1">
      <w:r>
        <w:t>A minister leads an area of government.</w:t>
      </w:r>
    </w:p>
    <w:p w14:paraId="2C7ABAC6" w14:textId="77777777" w:rsidR="008351B1" w:rsidRDefault="008351B1" w:rsidP="008351B1">
      <w:r w:rsidRPr="00957A79">
        <w:rPr>
          <w:rStyle w:val="Strong"/>
        </w:rPr>
        <w:t>NDIA Board</w:t>
      </w:r>
    </w:p>
    <w:p w14:paraId="7B5C18E4" w14:textId="77777777" w:rsidR="008351B1" w:rsidRPr="00126658" w:rsidRDefault="008351B1" w:rsidP="008351B1">
      <w:r>
        <w:t>The NDIA Board is a group of people who make decisions about all parts of the NDIA.</w:t>
      </w:r>
    </w:p>
    <w:p w14:paraId="1733D04D" w14:textId="01EE3995" w:rsidR="008351B1" w:rsidRDefault="00F85C59" w:rsidP="008351B1">
      <w:pPr>
        <w:rPr>
          <w:rStyle w:val="Strong"/>
        </w:rPr>
      </w:pPr>
      <w:r>
        <w:rPr>
          <w:rStyle w:val="Strong"/>
        </w:rPr>
        <w:lastRenderedPageBreak/>
        <w:br/>
      </w:r>
      <w:r w:rsidR="008351B1">
        <w:rPr>
          <w:rStyle w:val="Strong"/>
        </w:rPr>
        <w:t>O</w:t>
      </w:r>
      <w:r w:rsidR="008351B1" w:rsidRPr="000770B3">
        <w:rPr>
          <w:rStyle w:val="Strong"/>
        </w:rPr>
        <w:t>ccupational</w:t>
      </w:r>
      <w:r w:rsidR="008351B1">
        <w:t xml:space="preserve"> </w:t>
      </w:r>
      <w:r w:rsidR="008351B1" w:rsidRPr="000770B3">
        <w:rPr>
          <w:rStyle w:val="Strong"/>
        </w:rPr>
        <w:t>therapists</w:t>
      </w:r>
    </w:p>
    <w:p w14:paraId="39CADBFC" w14:textId="77777777" w:rsidR="008351B1" w:rsidRPr="00126658" w:rsidRDefault="008351B1" w:rsidP="008351B1">
      <w:r>
        <w:t>Occupational therapists are people who help you move and use your body to get tasks done.</w:t>
      </w:r>
    </w:p>
    <w:p w14:paraId="3748A69B" w14:textId="77777777" w:rsidR="008351B1" w:rsidRDefault="008351B1" w:rsidP="008351B1">
      <w:pPr>
        <w:rPr>
          <w:rStyle w:val="Strong"/>
        </w:rPr>
      </w:pPr>
      <w:r>
        <w:rPr>
          <w:rStyle w:val="Strong"/>
        </w:rPr>
        <w:t>P</w:t>
      </w:r>
      <w:r w:rsidRPr="00957A79">
        <w:rPr>
          <w:rStyle w:val="Strong"/>
        </w:rPr>
        <w:t>lan manager</w:t>
      </w:r>
    </w:p>
    <w:p w14:paraId="792C58DA" w14:textId="07551ED9" w:rsidR="008351B1" w:rsidRDefault="008351B1" w:rsidP="008351B1">
      <w:r>
        <w:t>Some participants might hire someone to support them to manage their</w:t>
      </w:r>
      <w:r w:rsidR="00EE2AE8">
        <w:t> </w:t>
      </w:r>
      <w:r>
        <w:t>plan.</w:t>
      </w:r>
    </w:p>
    <w:p w14:paraId="3559AD84" w14:textId="77777777" w:rsidR="008351B1" w:rsidRPr="00126658" w:rsidRDefault="008351B1" w:rsidP="008351B1">
      <w:r>
        <w:t>We call this person a plan manager.</w:t>
      </w:r>
    </w:p>
    <w:p w14:paraId="4C62606B" w14:textId="77777777" w:rsidR="008351B1" w:rsidRDefault="008351B1" w:rsidP="008351B1">
      <w:r>
        <w:rPr>
          <w:rStyle w:val="Strong"/>
        </w:rPr>
        <w:t>Policy</w:t>
      </w:r>
    </w:p>
    <w:p w14:paraId="7519BCF0" w14:textId="77777777" w:rsidR="008351B1" w:rsidRDefault="008351B1" w:rsidP="008351B1">
      <w:r>
        <w:t>A policy is a plan for how we should do things.</w:t>
      </w:r>
    </w:p>
    <w:p w14:paraId="77723BBE" w14:textId="77777777" w:rsidR="008351B1" w:rsidRPr="00126658" w:rsidRDefault="008351B1" w:rsidP="008351B1">
      <w:r>
        <w:t>A policy is where rules come from.</w:t>
      </w:r>
    </w:p>
    <w:p w14:paraId="746AF243" w14:textId="77777777" w:rsidR="008351B1" w:rsidRDefault="008351B1" w:rsidP="008351B1">
      <w:pPr>
        <w:rPr>
          <w:rStyle w:val="Strong"/>
        </w:rPr>
      </w:pPr>
      <w:r w:rsidRPr="00957A79">
        <w:rPr>
          <w:rStyle w:val="Strong"/>
        </w:rPr>
        <w:t>Providers</w:t>
      </w:r>
    </w:p>
    <w:p w14:paraId="45DCF97D" w14:textId="1FC95C2E" w:rsidR="008351B1" w:rsidRDefault="008351B1" w:rsidP="008351B1">
      <w:r>
        <w:t>Providers support other people by delivering a service.</w:t>
      </w:r>
    </w:p>
    <w:p w14:paraId="495C01B5" w14:textId="77777777" w:rsidR="008351B1" w:rsidRPr="00126658" w:rsidRDefault="008351B1" w:rsidP="008351B1">
      <w:r>
        <w:t>This includes supports and services for people with disability.</w:t>
      </w:r>
    </w:p>
    <w:p w14:paraId="69BA59AA" w14:textId="77777777" w:rsidR="008351B1" w:rsidRDefault="008351B1" w:rsidP="008351B1">
      <w:pPr>
        <w:rPr>
          <w:rStyle w:val="Strong"/>
        </w:rPr>
      </w:pPr>
      <w:r w:rsidRPr="00720BCE">
        <w:rPr>
          <w:rStyle w:val="Strong"/>
        </w:rPr>
        <w:t>Reassess</w:t>
      </w:r>
    </w:p>
    <w:p w14:paraId="2D0EB197" w14:textId="2E48F1EC" w:rsidR="008351B1" w:rsidRPr="00126658" w:rsidRDefault="008351B1" w:rsidP="008351B1">
      <w:r w:rsidRPr="003C0DD3">
        <w:t xml:space="preserve">When </w:t>
      </w:r>
      <w:r>
        <w:t>the NDIA</w:t>
      </w:r>
      <w:r w:rsidRPr="003C0DD3">
        <w:t xml:space="preserve"> reassess</w:t>
      </w:r>
      <w:r>
        <w:t>es</w:t>
      </w:r>
      <w:r w:rsidRPr="003C0DD3">
        <w:t xml:space="preserve"> your plan, </w:t>
      </w:r>
      <w:r>
        <w:t>they</w:t>
      </w:r>
      <w:r w:rsidRPr="003C0DD3">
        <w:t xml:space="preserve"> check to see what needs to</w:t>
      </w:r>
      <w:r w:rsidR="00EE2AE8">
        <w:t> </w:t>
      </w:r>
      <w:r w:rsidRPr="003C0DD3">
        <w:t>change.</w:t>
      </w:r>
    </w:p>
    <w:p w14:paraId="27BFB7BD" w14:textId="77777777" w:rsidR="008351B1" w:rsidRDefault="008351B1" w:rsidP="008351B1">
      <w:pPr>
        <w:rPr>
          <w:rStyle w:val="Strong"/>
        </w:rPr>
      </w:pPr>
      <w:r>
        <w:rPr>
          <w:rStyle w:val="Strong"/>
        </w:rPr>
        <w:t>Review</w:t>
      </w:r>
    </w:p>
    <w:p w14:paraId="00F884E3" w14:textId="77777777" w:rsidR="008351B1" w:rsidRDefault="008351B1" w:rsidP="008351B1">
      <w:r>
        <w:t>When the Australian Government reviews something, they check to see</w:t>
      </w:r>
      <w:r>
        <w:rPr>
          <w:rFonts w:ascii="Calibri" w:hAnsi="Calibri" w:cs="Calibri"/>
        </w:rPr>
        <w:t> </w:t>
      </w:r>
      <w:r>
        <w:t>what:</w:t>
      </w:r>
    </w:p>
    <w:p w14:paraId="590EA6EB" w14:textId="77777777" w:rsidR="008351B1" w:rsidRPr="00D90A8F" w:rsidRDefault="008351B1" w:rsidP="00DE62BD">
      <w:pPr>
        <w:pStyle w:val="ListParagraph"/>
        <w:numPr>
          <w:ilvl w:val="0"/>
          <w:numId w:val="5"/>
        </w:numPr>
        <w:spacing w:before="120" w:after="120"/>
        <w:rPr>
          <w:color w:val="6B2976"/>
        </w:rPr>
      </w:pPr>
      <w:r>
        <w:t>works well</w:t>
      </w:r>
    </w:p>
    <w:p w14:paraId="222676E4" w14:textId="77777777" w:rsidR="008351B1" w:rsidRPr="00922CCF" w:rsidRDefault="008351B1" w:rsidP="00DE62BD">
      <w:pPr>
        <w:pStyle w:val="ListParagraph"/>
        <w:numPr>
          <w:ilvl w:val="0"/>
          <w:numId w:val="5"/>
        </w:numPr>
        <w:spacing w:before="120" w:after="120"/>
        <w:rPr>
          <w:rStyle w:val="Strong"/>
          <w:b w:val="0"/>
          <w:bCs w:val="0"/>
        </w:rPr>
      </w:pPr>
      <w:r>
        <w:t>can be better.</w:t>
      </w:r>
    </w:p>
    <w:p w14:paraId="6824D0C9" w14:textId="77777777" w:rsidR="00EE2AE8" w:rsidRDefault="00EE2AE8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38ABCEE3" w14:textId="28733E2B" w:rsidR="008351B1" w:rsidRDefault="008351B1" w:rsidP="008351B1">
      <w:pPr>
        <w:rPr>
          <w:rStyle w:val="Strong"/>
        </w:rPr>
      </w:pPr>
      <w:r>
        <w:rPr>
          <w:rStyle w:val="Strong"/>
        </w:rPr>
        <w:lastRenderedPageBreak/>
        <w:t>S</w:t>
      </w:r>
      <w:r w:rsidRPr="00F7084E">
        <w:rPr>
          <w:rStyle w:val="Strong"/>
        </w:rPr>
        <w:t>pecialist disability accommodation (SDA</w:t>
      </w:r>
      <w:r>
        <w:rPr>
          <w:rStyle w:val="Strong"/>
        </w:rPr>
        <w:t>)</w:t>
      </w:r>
    </w:p>
    <w:p w14:paraId="322CADF0" w14:textId="77777777" w:rsidR="008351B1" w:rsidRDefault="008351B1" w:rsidP="008351B1">
      <w:r>
        <w:t>SDA is a NDIS support.</w:t>
      </w:r>
    </w:p>
    <w:p w14:paraId="771990FF" w14:textId="77777777" w:rsidR="008351B1" w:rsidRDefault="008351B1" w:rsidP="008351B1">
      <w:pPr>
        <w:rPr>
          <w:rStyle w:val="Strong"/>
        </w:rPr>
      </w:pPr>
      <w:r>
        <w:t>It’s housing for participants who need extra support most of the time.</w:t>
      </w:r>
    </w:p>
    <w:p w14:paraId="2ADC8B69" w14:textId="14D95A0E" w:rsidR="008351B1" w:rsidRDefault="008351B1" w:rsidP="008351B1">
      <w:pPr>
        <w:rPr>
          <w:rStyle w:val="Strong"/>
        </w:rPr>
      </w:pPr>
      <w:r>
        <w:rPr>
          <w:rStyle w:val="Strong"/>
        </w:rPr>
        <w:t>S</w:t>
      </w:r>
      <w:r w:rsidRPr="00352269">
        <w:rPr>
          <w:rStyle w:val="Strong"/>
        </w:rPr>
        <w:t xml:space="preserve">upported </w:t>
      </w:r>
      <w:r w:rsidRPr="00B03AD8">
        <w:rPr>
          <w:rStyle w:val="Strong"/>
        </w:rPr>
        <w:t>independent</w:t>
      </w:r>
      <w:r w:rsidRPr="00352269">
        <w:rPr>
          <w:rStyle w:val="Strong"/>
        </w:rPr>
        <w:t xml:space="preserve"> living (SIL)</w:t>
      </w:r>
    </w:p>
    <w:p w14:paraId="69DD0FE3" w14:textId="77777777" w:rsidR="008351B1" w:rsidRDefault="008351B1" w:rsidP="008351B1">
      <w:r>
        <w:t>SIL is help with day-to-day tasks around your home so you can:</w:t>
      </w:r>
    </w:p>
    <w:p w14:paraId="60B76203" w14:textId="77777777" w:rsidR="008351B1" w:rsidRPr="00D90A8F" w:rsidRDefault="008351B1" w:rsidP="00DE62BD">
      <w:pPr>
        <w:pStyle w:val="ListParagraph"/>
        <w:numPr>
          <w:ilvl w:val="0"/>
          <w:numId w:val="22"/>
        </w:numPr>
        <w:spacing w:before="120" w:after="120"/>
        <w:rPr>
          <w:b/>
          <w:bCs/>
          <w:color w:val="6B2976"/>
        </w:rPr>
      </w:pPr>
      <w:r>
        <w:t>do things for yourself</w:t>
      </w:r>
    </w:p>
    <w:p w14:paraId="634A4339" w14:textId="04CBE7B6" w:rsidR="000E4E3C" w:rsidRPr="00F85C59" w:rsidRDefault="008351B1" w:rsidP="008351B1">
      <w:pPr>
        <w:pStyle w:val="ListParagraph"/>
        <w:numPr>
          <w:ilvl w:val="0"/>
          <w:numId w:val="22"/>
        </w:numPr>
        <w:spacing w:before="120" w:after="120"/>
        <w:rPr>
          <w:b/>
          <w:bCs/>
          <w:color w:val="6B2976"/>
        </w:rPr>
      </w:pPr>
      <w:r>
        <w:t>learn new skills.</w:t>
      </w:r>
    </w:p>
    <w:p w14:paraId="757DB64B" w14:textId="6539330C" w:rsidR="00EC31C6" w:rsidRPr="00C6515A" w:rsidRDefault="008351B1" w:rsidP="00EE2AE8">
      <w:pPr>
        <w:spacing w:before="9480"/>
      </w:pPr>
      <w:r w:rsidRPr="00082754">
        <w:rPr>
          <w:sz w:val="24"/>
          <w:szCs w:val="24"/>
        </w:rPr>
        <w:t xml:space="preserve">The Information Access Group </w:t>
      </w:r>
      <w:r w:rsidRPr="00B564BA">
        <w:rPr>
          <w:rFonts w:cs="Arial"/>
          <w:sz w:val="24"/>
          <w:szCs w:val="24"/>
        </w:rPr>
        <w:t>cre</w:t>
      </w:r>
      <w:r w:rsidRPr="00B564BA">
        <w:rPr>
          <w:rStyle w:val="EndnoteTextChar"/>
          <w:rFonts w:ascii="Arial" w:hAnsi="Arial" w:cs="Arial"/>
        </w:rPr>
        <w:t>ated this Easy Read document</w:t>
      </w:r>
      <w:r w:rsidR="00F85C59">
        <w:rPr>
          <w:rStyle w:val="EndnoteTextChar"/>
          <w:rFonts w:ascii="Arial" w:hAnsi="Arial" w:cs="Arial"/>
        </w:rPr>
        <w:t xml:space="preserve">. </w:t>
      </w:r>
      <w:r w:rsidRPr="00082754">
        <w:rPr>
          <w:sz w:val="24"/>
          <w:szCs w:val="24"/>
        </w:rPr>
        <w:t xml:space="preserve">For any enquiries about the imag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</w:t>
      </w:r>
      <w:r w:rsidR="00F85C59"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4773-</w:t>
      </w:r>
      <w:bookmarkEnd w:id="101"/>
      <w:bookmarkEnd w:id="102"/>
      <w:r w:rsidR="00F85C59">
        <w:rPr>
          <w:sz w:val="24"/>
          <w:szCs w:val="24"/>
        </w:rPr>
        <w:t>A</w:t>
      </w:r>
    </w:p>
    <w:sectPr w:rsidR="00EC31C6" w:rsidRPr="00C6515A" w:rsidSect="00EE2AE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93137" w14:textId="77777777" w:rsidR="00FF617F" w:rsidRDefault="00FF61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086CDFF7" w:rsidR="00384C4C" w:rsidRPr="001A07DF" w:rsidRDefault="00FF617F" w:rsidP="00FF617F">
    <w:pPr>
      <w:pStyle w:val="Footer"/>
      <w:jc w:val="left"/>
    </w:pPr>
    <w:r>
      <w:rPr>
        <w:rStyle w:val="IntenseEmphasis1"/>
      </w:rPr>
      <w:t>n</w:t>
    </w:r>
    <w:r w:rsidR="00384C4C" w:rsidRPr="00AD2EFB">
      <w:rPr>
        <w:rStyle w:val="IntenseEmphasis1"/>
      </w:rPr>
      <w:t>dis</w:t>
    </w:r>
    <w:r>
      <w:rPr>
        <w:rStyle w:val="IntenseEmphasis1"/>
      </w:rPr>
      <w:t>-iac</w:t>
    </w:r>
    <w:r w:rsidR="00384C4C" w:rsidRPr="00AD2EFB">
      <w:rPr>
        <w:rStyle w:val="IntenseEmphasis1"/>
      </w:rPr>
      <w:t>.</w:t>
    </w:r>
    <w:r>
      <w:rPr>
        <w:rStyle w:val="IntenseEmphasis1"/>
      </w:rPr>
      <w:t>com</w:t>
    </w:r>
    <w:r w:rsidR="00384C4C" w:rsidRPr="00AD2EFB">
      <w:rPr>
        <w:rStyle w:val="IntenseEmphasis1"/>
      </w:rPr>
      <w:t>.au</w:t>
    </w:r>
    <w:r w:rsidR="00384C4C">
      <w:tab/>
    </w:r>
    <w:sdt>
      <w:sdtPr>
        <w:alias w:val="Title"/>
        <w:tag w:val=""/>
        <w:id w:val="-1421789944"/>
        <w:placeholder>
          <w:docPart w:val="39E38803C5764E5B9B5B0E0BC6690BD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62FD3">
          <w:t>2022-07-27 Council meeting</w:t>
        </w:r>
      </w:sdtContent>
    </w:sdt>
    <w:r w:rsidR="00384C4C">
      <w:t xml:space="preserve"> |</w:t>
    </w:r>
    <w:r w:rsidR="00384C4C"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="00384C4C" w:rsidRPr="001A07DF">
          <w:t xml:space="preserve">Page </w:t>
        </w:r>
        <w:r w:rsidR="00384C4C" w:rsidRPr="001A07DF">
          <w:fldChar w:fldCharType="begin"/>
        </w:r>
        <w:r w:rsidR="00384C4C" w:rsidRPr="001A07DF">
          <w:instrText xml:space="preserve"> PAGE   \* MERGEFORMAT </w:instrText>
        </w:r>
        <w:r w:rsidR="00384C4C" w:rsidRPr="001A07DF">
          <w:fldChar w:fldCharType="separate"/>
        </w:r>
        <w:r w:rsidR="00384C4C" w:rsidRPr="001A07DF">
          <w:t>2</w:t>
        </w:r>
        <w:r w:rsidR="00384C4C" w:rsidRPr="001A07DF"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54B2BFF1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D5D59" w14:textId="77777777" w:rsidR="00FF617F" w:rsidRDefault="00FF61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DAD13" w14:textId="77777777" w:rsidR="00FF617F" w:rsidRDefault="00FF61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89E7B" w14:textId="77777777" w:rsidR="00FF617F" w:rsidRDefault="00FF61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F8D6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21A1B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C89C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34DF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0614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A0E5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D0DA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123B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EC3B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78B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824D2"/>
    <w:multiLevelType w:val="hybridMultilevel"/>
    <w:tmpl w:val="695A2368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630E8C"/>
    <w:multiLevelType w:val="hybridMultilevel"/>
    <w:tmpl w:val="A916358C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002FCB"/>
    <w:multiLevelType w:val="hybridMultilevel"/>
    <w:tmpl w:val="DBE813EE"/>
    <w:lvl w:ilvl="0" w:tplc="D0D403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E11AF"/>
    <w:multiLevelType w:val="hybridMultilevel"/>
    <w:tmpl w:val="44CCD25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35547A"/>
    <w:multiLevelType w:val="hybridMultilevel"/>
    <w:tmpl w:val="25800A36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E33C2"/>
    <w:multiLevelType w:val="hybridMultilevel"/>
    <w:tmpl w:val="A9A471F2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33D81246"/>
    <w:multiLevelType w:val="hybridMultilevel"/>
    <w:tmpl w:val="953CCA8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005D49"/>
    <w:multiLevelType w:val="hybridMultilevel"/>
    <w:tmpl w:val="19669E2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747652"/>
    <w:multiLevelType w:val="hybridMultilevel"/>
    <w:tmpl w:val="DCEE36F0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A6E83"/>
    <w:multiLevelType w:val="hybridMultilevel"/>
    <w:tmpl w:val="EC62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7A3740"/>
    <w:multiLevelType w:val="hybridMultilevel"/>
    <w:tmpl w:val="2CD2F564"/>
    <w:lvl w:ilvl="0" w:tplc="491037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E90A74"/>
    <w:multiLevelType w:val="hybridMultilevel"/>
    <w:tmpl w:val="5738792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371DEA"/>
    <w:multiLevelType w:val="hybridMultilevel"/>
    <w:tmpl w:val="7166C7BA"/>
    <w:lvl w:ilvl="0" w:tplc="C2385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A7FC1"/>
    <w:multiLevelType w:val="hybridMultilevel"/>
    <w:tmpl w:val="9696A3B2"/>
    <w:lvl w:ilvl="0" w:tplc="51B4C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784577"/>
    <w:multiLevelType w:val="hybridMultilevel"/>
    <w:tmpl w:val="6F801ADE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85170B"/>
    <w:multiLevelType w:val="hybridMultilevel"/>
    <w:tmpl w:val="3DD6A908"/>
    <w:lvl w:ilvl="0" w:tplc="24927C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791569"/>
    <w:multiLevelType w:val="hybridMultilevel"/>
    <w:tmpl w:val="116E0E36"/>
    <w:lvl w:ilvl="0" w:tplc="D21272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D82509"/>
    <w:multiLevelType w:val="hybridMultilevel"/>
    <w:tmpl w:val="9260E188"/>
    <w:lvl w:ilvl="0" w:tplc="C50CE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6"/>
  </w:num>
  <w:num w:numId="2" w16cid:durableId="197015380">
    <w:abstractNumId w:val="26"/>
  </w:num>
  <w:num w:numId="3" w16cid:durableId="1408454983">
    <w:abstractNumId w:val="27"/>
  </w:num>
  <w:num w:numId="4" w16cid:durableId="38357346">
    <w:abstractNumId w:val="29"/>
  </w:num>
  <w:num w:numId="5" w16cid:durableId="958146924">
    <w:abstractNumId w:val="24"/>
  </w:num>
  <w:num w:numId="6" w16cid:durableId="1331904346">
    <w:abstractNumId w:val="13"/>
  </w:num>
  <w:num w:numId="7" w16cid:durableId="1949659607">
    <w:abstractNumId w:val="14"/>
  </w:num>
  <w:num w:numId="8" w16cid:durableId="1393846262">
    <w:abstractNumId w:val="10"/>
  </w:num>
  <w:num w:numId="9" w16cid:durableId="891038197">
    <w:abstractNumId w:val="23"/>
  </w:num>
  <w:num w:numId="10" w16cid:durableId="1343240985">
    <w:abstractNumId w:val="9"/>
  </w:num>
  <w:num w:numId="11" w16cid:durableId="2048987898">
    <w:abstractNumId w:val="7"/>
  </w:num>
  <w:num w:numId="12" w16cid:durableId="295113828">
    <w:abstractNumId w:val="6"/>
  </w:num>
  <w:num w:numId="13" w16cid:durableId="216280344">
    <w:abstractNumId w:val="5"/>
  </w:num>
  <w:num w:numId="14" w16cid:durableId="1963683961">
    <w:abstractNumId w:val="4"/>
  </w:num>
  <w:num w:numId="15" w16cid:durableId="2111773026">
    <w:abstractNumId w:val="8"/>
  </w:num>
  <w:num w:numId="16" w16cid:durableId="1661541633">
    <w:abstractNumId w:val="3"/>
  </w:num>
  <w:num w:numId="17" w16cid:durableId="265427202">
    <w:abstractNumId w:val="2"/>
  </w:num>
  <w:num w:numId="18" w16cid:durableId="2023895288">
    <w:abstractNumId w:val="1"/>
  </w:num>
  <w:num w:numId="19" w16cid:durableId="1463575720">
    <w:abstractNumId w:val="0"/>
  </w:num>
  <w:num w:numId="20" w16cid:durableId="248581088">
    <w:abstractNumId w:val="18"/>
  </w:num>
  <w:num w:numId="21" w16cid:durableId="2076665452">
    <w:abstractNumId w:val="11"/>
  </w:num>
  <w:num w:numId="22" w16cid:durableId="1584795317">
    <w:abstractNumId w:val="28"/>
  </w:num>
  <w:num w:numId="23" w16cid:durableId="613631635">
    <w:abstractNumId w:val="17"/>
  </w:num>
  <w:num w:numId="24" w16cid:durableId="890770581">
    <w:abstractNumId w:val="25"/>
  </w:num>
  <w:num w:numId="25" w16cid:durableId="1559629659">
    <w:abstractNumId w:val="19"/>
  </w:num>
  <w:num w:numId="26" w16cid:durableId="1278951545">
    <w:abstractNumId w:val="15"/>
  </w:num>
  <w:num w:numId="27" w16cid:durableId="863707823">
    <w:abstractNumId w:val="22"/>
  </w:num>
  <w:num w:numId="28" w16cid:durableId="1045328407">
    <w:abstractNumId w:val="12"/>
  </w:num>
  <w:num w:numId="29" w16cid:durableId="1629050954">
    <w:abstractNumId w:val="21"/>
  </w:num>
  <w:num w:numId="30" w16cid:durableId="1965691619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14950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5085"/>
    <w:rsid w:val="00026D9B"/>
    <w:rsid w:val="00026E8E"/>
    <w:rsid w:val="000276DA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1635"/>
    <w:rsid w:val="00132D00"/>
    <w:rsid w:val="00132FC1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618"/>
    <w:rsid w:val="00151817"/>
    <w:rsid w:val="00151B51"/>
    <w:rsid w:val="001529CE"/>
    <w:rsid w:val="0015329D"/>
    <w:rsid w:val="00153E51"/>
    <w:rsid w:val="0015569B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E95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FA3"/>
    <w:rsid w:val="002F637F"/>
    <w:rsid w:val="002F7283"/>
    <w:rsid w:val="002F79D1"/>
    <w:rsid w:val="002F7AA8"/>
    <w:rsid w:val="00300FF6"/>
    <w:rsid w:val="00302BF8"/>
    <w:rsid w:val="00302D64"/>
    <w:rsid w:val="00302E6C"/>
    <w:rsid w:val="003034FD"/>
    <w:rsid w:val="0030594A"/>
    <w:rsid w:val="00305BA9"/>
    <w:rsid w:val="00307200"/>
    <w:rsid w:val="00307AEC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B69"/>
    <w:rsid w:val="00390979"/>
    <w:rsid w:val="00391816"/>
    <w:rsid w:val="00391ADB"/>
    <w:rsid w:val="00391DE8"/>
    <w:rsid w:val="00392562"/>
    <w:rsid w:val="0039312B"/>
    <w:rsid w:val="003932E2"/>
    <w:rsid w:val="003955F4"/>
    <w:rsid w:val="0039574C"/>
    <w:rsid w:val="003962D0"/>
    <w:rsid w:val="00396B5A"/>
    <w:rsid w:val="00397314"/>
    <w:rsid w:val="00397682"/>
    <w:rsid w:val="003978EE"/>
    <w:rsid w:val="003A0025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AEC"/>
    <w:rsid w:val="003F426C"/>
    <w:rsid w:val="003F437C"/>
    <w:rsid w:val="003F5ED6"/>
    <w:rsid w:val="003F6E8A"/>
    <w:rsid w:val="004008C7"/>
    <w:rsid w:val="00400A02"/>
    <w:rsid w:val="004019A6"/>
    <w:rsid w:val="00401BD0"/>
    <w:rsid w:val="00401BD9"/>
    <w:rsid w:val="0040210F"/>
    <w:rsid w:val="004027C9"/>
    <w:rsid w:val="004029A2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FCB"/>
    <w:rsid w:val="00422D96"/>
    <w:rsid w:val="00422F20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B06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01D8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0811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AA7"/>
    <w:rsid w:val="00535D3D"/>
    <w:rsid w:val="00535D98"/>
    <w:rsid w:val="00537A9D"/>
    <w:rsid w:val="00537ECF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0BB1"/>
    <w:rsid w:val="005B1C24"/>
    <w:rsid w:val="005B30A8"/>
    <w:rsid w:val="005B342B"/>
    <w:rsid w:val="005B3A19"/>
    <w:rsid w:val="005B47B8"/>
    <w:rsid w:val="005B4CA3"/>
    <w:rsid w:val="005B4D4E"/>
    <w:rsid w:val="005B583C"/>
    <w:rsid w:val="005B6E92"/>
    <w:rsid w:val="005C015D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60761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F90"/>
    <w:rsid w:val="0069432A"/>
    <w:rsid w:val="00694798"/>
    <w:rsid w:val="006947F8"/>
    <w:rsid w:val="006965BF"/>
    <w:rsid w:val="0069715A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291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3DC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9A2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51B1"/>
    <w:rsid w:val="008354D5"/>
    <w:rsid w:val="008357FD"/>
    <w:rsid w:val="00835FBA"/>
    <w:rsid w:val="00836145"/>
    <w:rsid w:val="00836C0C"/>
    <w:rsid w:val="00836DF0"/>
    <w:rsid w:val="0083756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2FD3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C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EFF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9C0"/>
    <w:rsid w:val="0095733F"/>
    <w:rsid w:val="009573E1"/>
    <w:rsid w:val="00957E2C"/>
    <w:rsid w:val="009609A7"/>
    <w:rsid w:val="0096131E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900"/>
    <w:rsid w:val="00971FDB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197"/>
    <w:rsid w:val="009F581C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E8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AA6"/>
    <w:rsid w:val="00B20619"/>
    <w:rsid w:val="00B20D5A"/>
    <w:rsid w:val="00B22821"/>
    <w:rsid w:val="00B228F7"/>
    <w:rsid w:val="00B22F30"/>
    <w:rsid w:val="00B23321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BE"/>
    <w:rsid w:val="00B356FD"/>
    <w:rsid w:val="00B36888"/>
    <w:rsid w:val="00B36902"/>
    <w:rsid w:val="00B3786C"/>
    <w:rsid w:val="00B406B8"/>
    <w:rsid w:val="00B41C60"/>
    <w:rsid w:val="00B42304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4BA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6AA"/>
    <w:rsid w:val="00B87CBF"/>
    <w:rsid w:val="00B90127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AB7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416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FC7"/>
    <w:rsid w:val="00BE4C01"/>
    <w:rsid w:val="00BE526F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4B83"/>
    <w:rsid w:val="00C14E56"/>
    <w:rsid w:val="00C1507C"/>
    <w:rsid w:val="00C1551E"/>
    <w:rsid w:val="00C1561C"/>
    <w:rsid w:val="00C157B9"/>
    <w:rsid w:val="00C15EC8"/>
    <w:rsid w:val="00C167FA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6784"/>
    <w:rsid w:val="00C368EF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48A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12BD"/>
    <w:rsid w:val="00DB1F42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5020"/>
    <w:rsid w:val="00DE576C"/>
    <w:rsid w:val="00DE60C9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6D05"/>
    <w:rsid w:val="00E070EC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42F4"/>
    <w:rsid w:val="00E24DDB"/>
    <w:rsid w:val="00E25323"/>
    <w:rsid w:val="00E25720"/>
    <w:rsid w:val="00E26856"/>
    <w:rsid w:val="00E27B13"/>
    <w:rsid w:val="00E30D14"/>
    <w:rsid w:val="00E310D5"/>
    <w:rsid w:val="00E3174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611C"/>
    <w:rsid w:val="00E46122"/>
    <w:rsid w:val="00E4663D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26EC"/>
    <w:rsid w:val="00E62893"/>
    <w:rsid w:val="00E63AA5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6FCA"/>
    <w:rsid w:val="00EE0267"/>
    <w:rsid w:val="00EE06CB"/>
    <w:rsid w:val="00EE263C"/>
    <w:rsid w:val="00EE2AE8"/>
    <w:rsid w:val="00EE3087"/>
    <w:rsid w:val="00EE338D"/>
    <w:rsid w:val="00EE3A6E"/>
    <w:rsid w:val="00EE3B6B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8D9"/>
    <w:rsid w:val="00F85C59"/>
    <w:rsid w:val="00F85D03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C76"/>
    <w:rsid w:val="00F95B1B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C0C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617F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9505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4B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1B1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8351B1"/>
    <w:pPr>
      <w:keepNext/>
      <w:keepLines/>
      <w:tabs>
        <w:tab w:val="left" w:pos="5655"/>
      </w:tabs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351B1"/>
    <w:pPr>
      <w:keepNext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256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351B1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8351B1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B564B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B564B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B564BA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8351B1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564BA"/>
    <w:pPr>
      <w:pBdr>
        <w:between w:val="single" w:sz="4" w:space="4" w:color="6B2976"/>
      </w:pBdr>
      <w:tabs>
        <w:tab w:val="right" w:pos="9323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D847D5"/>
    <w:pPr>
      <w:numPr>
        <w:numId w:val="3"/>
      </w:numPr>
      <w:spacing w:before="240" w:after="24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D847D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32565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564B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Str">
    <w:name w:val="Str'"/>
    <w:basedOn w:val="Normal"/>
    <w:qFormat/>
    <w:rsid w:val="00CC3D45"/>
    <w:pPr>
      <w:spacing w:before="240" w:after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2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E38803C5764E5B9B5B0E0BC6690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269B0-2F47-4E12-9318-BB9DD828CF7B}"/>
      </w:docPartPr>
      <w:docPartBody>
        <w:p w:rsidR="0076198D" w:rsidRDefault="0076198D">
          <w:pPr>
            <w:pStyle w:val="39E38803C5764E5B9B5B0E0BC6690BD1"/>
          </w:pPr>
          <w:r w:rsidRPr="003C132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98D"/>
    <w:rsid w:val="000A7116"/>
    <w:rsid w:val="000B52F5"/>
    <w:rsid w:val="00294BB4"/>
    <w:rsid w:val="002E3B52"/>
    <w:rsid w:val="002E613F"/>
    <w:rsid w:val="00304283"/>
    <w:rsid w:val="0030669C"/>
    <w:rsid w:val="00332DAA"/>
    <w:rsid w:val="003364CA"/>
    <w:rsid w:val="003B0B55"/>
    <w:rsid w:val="003F5ADA"/>
    <w:rsid w:val="004155B6"/>
    <w:rsid w:val="00451416"/>
    <w:rsid w:val="006C0345"/>
    <w:rsid w:val="006D0972"/>
    <w:rsid w:val="006E0616"/>
    <w:rsid w:val="00716EFB"/>
    <w:rsid w:val="0076198D"/>
    <w:rsid w:val="007F5AE8"/>
    <w:rsid w:val="00805C8E"/>
    <w:rsid w:val="0082546D"/>
    <w:rsid w:val="00853FFB"/>
    <w:rsid w:val="00975A75"/>
    <w:rsid w:val="009A1430"/>
    <w:rsid w:val="009D3DC3"/>
    <w:rsid w:val="00A14C10"/>
    <w:rsid w:val="00A443C8"/>
    <w:rsid w:val="00B91E3D"/>
    <w:rsid w:val="00B9718B"/>
    <w:rsid w:val="00BE176E"/>
    <w:rsid w:val="00C16691"/>
    <w:rsid w:val="00C344EF"/>
    <w:rsid w:val="00CA1691"/>
    <w:rsid w:val="00CA3C62"/>
    <w:rsid w:val="00D63875"/>
    <w:rsid w:val="00D82CBE"/>
    <w:rsid w:val="00DE05EC"/>
    <w:rsid w:val="00E0516D"/>
    <w:rsid w:val="00E321C7"/>
    <w:rsid w:val="00E45516"/>
    <w:rsid w:val="00EC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13F"/>
    <w:rPr>
      <w:color w:val="808080"/>
    </w:rPr>
  </w:style>
  <w:style w:type="paragraph" w:customStyle="1" w:styleId="39E38803C5764E5B9B5B0E0BC6690BD1">
    <w:name w:val="39E38803C5764E5B9B5B0E0BC6690BD1"/>
  </w:style>
  <w:style w:type="paragraph" w:customStyle="1" w:styleId="0D491C6E91CC4883BC390AF59802A918">
    <w:name w:val="0D491C6E91CC4883BC390AF59802A9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29083ea2632f34a5f688ac9fd94728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6d739bce111ff9f9c578f0c4264dba5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96E478-DB2A-4628-B73F-6F8101D4739D}"/>
</file>

<file path=customXml/itemProps3.xml><?xml version="1.0" encoding="utf-8"?>
<ds:datastoreItem xmlns:ds="http://schemas.openxmlformats.org/officeDocument/2006/customXml" ds:itemID="{51B6B263-BD87-404A-AB63-692F2E07F5CE}"/>
</file>

<file path=customXml/itemProps4.xml><?xml version="1.0" encoding="utf-8"?>
<ds:datastoreItem xmlns:ds="http://schemas.openxmlformats.org/officeDocument/2006/customXml" ds:itemID="{CB4FD708-FB3C-439D-AE47-22E90136E7B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759</Words>
  <Characters>10032</Characters>
  <Application>Microsoft Office Word</Application>
  <DocSecurity>4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07-27 Council meeting</vt:lpstr>
    </vt:vector>
  </TitlesOfParts>
  <Company>Hewlett-Packard</Company>
  <LinksUpToDate>false</LinksUpToDate>
  <CharactersWithSpaces>1176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7-27 Council meeting</dc:title>
  <dc:subject/>
  <dc:creator>Cassandra</dc:creator>
  <cp:keywords/>
  <dc:description/>
  <cp:lastModifiedBy>Memishi, Lirije</cp:lastModifiedBy>
  <cp:revision>2</cp:revision>
  <cp:lastPrinted>2019-09-17T06:26:00Z</cp:lastPrinted>
  <dcterms:created xsi:type="dcterms:W3CDTF">2022-08-21T23:31:00Z</dcterms:created>
  <dcterms:modified xsi:type="dcterms:W3CDTF">2022-08-21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08-21T23:28:32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66fa3e01-41a7-4941-b212-2c5b55ad738b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